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4E360" w14:textId="23A5D117" w:rsidR="00556ADC" w:rsidRPr="00556ADC" w:rsidRDefault="00556ADC" w:rsidP="00556ADC">
      <w:pPr>
        <w:jc w:val="center"/>
        <w:rPr>
          <w:b/>
        </w:rPr>
      </w:pPr>
      <w:r w:rsidRPr="00556ADC">
        <w:rPr>
          <w:b/>
        </w:rPr>
        <w:t>Soutě</w:t>
      </w:r>
      <w:r w:rsidR="00EE5BD1">
        <w:rPr>
          <w:b/>
        </w:rPr>
        <w:t>ž o nejlepší publikaci roku 202</w:t>
      </w:r>
      <w:r w:rsidR="006D1831">
        <w:rPr>
          <w:b/>
        </w:rPr>
        <w:t>2</w:t>
      </w:r>
      <w:r w:rsidR="00413AE6">
        <w:rPr>
          <w:b/>
        </w:rPr>
        <w:t xml:space="preserve"> / </w:t>
      </w:r>
      <w:r w:rsidR="00DB11F9">
        <w:rPr>
          <w:b/>
        </w:rPr>
        <w:t>B</w:t>
      </w:r>
      <w:r w:rsidR="00413AE6">
        <w:rPr>
          <w:b/>
        </w:rPr>
        <w:t xml:space="preserve">est </w:t>
      </w:r>
      <w:proofErr w:type="spellStart"/>
      <w:r w:rsidR="00413AE6">
        <w:rPr>
          <w:b/>
        </w:rPr>
        <w:t>publication</w:t>
      </w:r>
      <w:proofErr w:type="spellEnd"/>
      <w:r w:rsidR="00413AE6">
        <w:rPr>
          <w:b/>
        </w:rPr>
        <w:t xml:space="preserve"> </w:t>
      </w:r>
      <w:proofErr w:type="spellStart"/>
      <w:r w:rsidR="00413AE6">
        <w:rPr>
          <w:b/>
        </w:rPr>
        <w:t>of</w:t>
      </w:r>
      <w:proofErr w:type="spellEnd"/>
      <w:r w:rsidR="00413AE6">
        <w:rPr>
          <w:b/>
        </w:rPr>
        <w:t xml:space="preserve"> 2022</w:t>
      </w:r>
    </w:p>
    <w:p w14:paraId="00F3CB65" w14:textId="39AC6024" w:rsidR="00556ADC" w:rsidRPr="00556ADC" w:rsidRDefault="00556ADC" w:rsidP="00556ADC">
      <w:pPr>
        <w:jc w:val="center"/>
        <w:rPr>
          <w:b/>
          <w:i/>
        </w:rPr>
      </w:pPr>
      <w:r w:rsidRPr="00556ADC">
        <w:rPr>
          <w:b/>
          <w:i/>
        </w:rPr>
        <w:t>Fakulta podnikohospodářská</w:t>
      </w:r>
      <w:r w:rsidR="00413AE6">
        <w:rPr>
          <w:b/>
          <w:i/>
        </w:rPr>
        <w:t xml:space="preserve"> / </w:t>
      </w:r>
      <w:proofErr w:type="spellStart"/>
      <w:r w:rsidR="00413AE6">
        <w:rPr>
          <w:b/>
          <w:i/>
        </w:rPr>
        <w:t>Faculty</w:t>
      </w:r>
      <w:proofErr w:type="spellEnd"/>
      <w:r w:rsidR="00413AE6">
        <w:rPr>
          <w:b/>
          <w:i/>
        </w:rPr>
        <w:t xml:space="preserve"> </w:t>
      </w:r>
      <w:proofErr w:type="spellStart"/>
      <w:r w:rsidR="00413AE6">
        <w:rPr>
          <w:b/>
          <w:i/>
        </w:rPr>
        <w:t>of</w:t>
      </w:r>
      <w:proofErr w:type="spellEnd"/>
      <w:r w:rsidR="00413AE6">
        <w:rPr>
          <w:b/>
          <w:i/>
        </w:rPr>
        <w:t xml:space="preserve"> Business </w:t>
      </w:r>
      <w:proofErr w:type="spellStart"/>
      <w:r w:rsidR="00413AE6">
        <w:rPr>
          <w:b/>
          <w:i/>
        </w:rPr>
        <w:t>Administration</w:t>
      </w:r>
      <w:proofErr w:type="spellEnd"/>
    </w:p>
    <w:p w14:paraId="23CE9C5D" w14:textId="4DA46558" w:rsidR="00556ADC" w:rsidRPr="00556ADC" w:rsidRDefault="00556ADC" w:rsidP="00556ADC">
      <w:pPr>
        <w:jc w:val="center"/>
        <w:rPr>
          <w:b/>
          <w:i/>
        </w:rPr>
      </w:pPr>
      <w:r w:rsidRPr="00556ADC">
        <w:rPr>
          <w:b/>
          <w:i/>
        </w:rPr>
        <w:t>Vysoká škola ekonomická v</w:t>
      </w:r>
      <w:r w:rsidR="00413AE6">
        <w:rPr>
          <w:b/>
          <w:i/>
        </w:rPr>
        <w:t> </w:t>
      </w:r>
      <w:r w:rsidRPr="00556ADC">
        <w:rPr>
          <w:b/>
          <w:i/>
        </w:rPr>
        <w:t>Praze</w:t>
      </w:r>
      <w:r w:rsidR="00413AE6">
        <w:rPr>
          <w:b/>
          <w:i/>
        </w:rPr>
        <w:t xml:space="preserve"> / Prague University </w:t>
      </w:r>
      <w:proofErr w:type="spellStart"/>
      <w:r w:rsidR="00413AE6">
        <w:rPr>
          <w:b/>
          <w:i/>
        </w:rPr>
        <w:t>of</w:t>
      </w:r>
      <w:proofErr w:type="spellEnd"/>
      <w:r w:rsidR="00413AE6">
        <w:rPr>
          <w:b/>
          <w:i/>
        </w:rPr>
        <w:t xml:space="preserve"> </w:t>
      </w:r>
      <w:proofErr w:type="spellStart"/>
      <w:r w:rsidR="00413AE6">
        <w:rPr>
          <w:b/>
          <w:i/>
        </w:rPr>
        <w:t>Economics</w:t>
      </w:r>
      <w:proofErr w:type="spellEnd"/>
      <w:r w:rsidR="00413AE6">
        <w:rPr>
          <w:b/>
          <w:i/>
        </w:rPr>
        <w:t xml:space="preserve"> and Business</w:t>
      </w:r>
    </w:p>
    <w:p w14:paraId="485157E1" w14:textId="77777777" w:rsidR="00556ADC" w:rsidRDefault="00556ADC" w:rsidP="00556ADC"/>
    <w:p w14:paraId="73A52BA3" w14:textId="210B1D0A" w:rsidR="00556ADC" w:rsidRPr="00413AE6" w:rsidRDefault="00556ADC" w:rsidP="00556ADC">
      <w:pPr>
        <w:rPr>
          <w:i/>
        </w:rPr>
      </w:pPr>
      <w:r>
        <w:t>Do soutěže je možné přihlásit všechny publikace, které splňují následující kritéria</w:t>
      </w:r>
      <w:r w:rsidR="00413AE6">
        <w:t xml:space="preserve"> / </w:t>
      </w:r>
      <w:proofErr w:type="spellStart"/>
      <w:r w:rsidR="00413AE6" w:rsidRPr="00413AE6">
        <w:rPr>
          <w:i/>
        </w:rPr>
        <w:t>The</w:t>
      </w:r>
      <w:proofErr w:type="spellEnd"/>
      <w:r w:rsidR="00413AE6" w:rsidRPr="00413AE6">
        <w:rPr>
          <w:i/>
        </w:rPr>
        <w:t xml:space="preserve"> </w:t>
      </w:r>
      <w:r w:rsidR="00DB11F9">
        <w:rPr>
          <w:i/>
        </w:rPr>
        <w:t>call</w:t>
      </w:r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is</w:t>
      </w:r>
      <w:proofErr w:type="spellEnd"/>
      <w:r w:rsidR="00413AE6" w:rsidRPr="00413AE6">
        <w:rPr>
          <w:i/>
        </w:rPr>
        <w:t xml:space="preserve"> open to </w:t>
      </w:r>
      <w:proofErr w:type="spellStart"/>
      <w:r w:rsidR="00413AE6" w:rsidRPr="00413AE6">
        <w:rPr>
          <w:i/>
        </w:rPr>
        <w:t>all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publications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which</w:t>
      </w:r>
      <w:proofErr w:type="spellEnd"/>
      <w:r w:rsidR="00413AE6" w:rsidRPr="00413AE6">
        <w:rPr>
          <w:i/>
        </w:rPr>
        <w:t xml:space="preserve"> meet </w:t>
      </w:r>
      <w:proofErr w:type="spellStart"/>
      <w:r w:rsidR="00413AE6" w:rsidRPr="00413AE6">
        <w:rPr>
          <w:i/>
        </w:rPr>
        <w:t>the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following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criteria</w:t>
      </w:r>
      <w:proofErr w:type="spellEnd"/>
      <w:r w:rsidR="00413AE6" w:rsidRPr="00413AE6">
        <w:rPr>
          <w:i/>
        </w:rPr>
        <w:t>:</w:t>
      </w:r>
    </w:p>
    <w:p w14:paraId="22880D18" w14:textId="5D60FA0D" w:rsidR="00B54BEF" w:rsidRPr="00413AE6" w:rsidRDefault="00B54BEF" w:rsidP="00B54BEF">
      <w:pPr>
        <w:rPr>
          <w:i/>
        </w:rPr>
      </w:pPr>
      <w:r>
        <w:t>1. Publikace byla z</w:t>
      </w:r>
      <w:r w:rsidR="005E73E8">
        <w:t>veřejněna v období prosinec 20</w:t>
      </w:r>
      <w:r w:rsidR="00CA24DF">
        <w:t>2</w:t>
      </w:r>
      <w:r w:rsidR="006D1831">
        <w:t>1</w:t>
      </w:r>
      <w:r w:rsidR="00EE5BD1">
        <w:t xml:space="preserve"> až listopad 202</w:t>
      </w:r>
      <w:r w:rsidR="006D1831">
        <w:t>2</w:t>
      </w:r>
      <w:r w:rsidR="00413AE6">
        <w:t xml:space="preserve">. / </w:t>
      </w:r>
      <w:proofErr w:type="spellStart"/>
      <w:r w:rsidR="00413AE6" w:rsidRPr="00413AE6">
        <w:rPr>
          <w:i/>
        </w:rPr>
        <w:t>The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publication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was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published</w:t>
      </w:r>
      <w:proofErr w:type="spellEnd"/>
      <w:r w:rsidR="00413AE6" w:rsidRPr="00413AE6">
        <w:rPr>
          <w:i/>
        </w:rPr>
        <w:t xml:space="preserve"> in </w:t>
      </w:r>
      <w:proofErr w:type="spellStart"/>
      <w:r w:rsidR="00413AE6" w:rsidRPr="00413AE6">
        <w:rPr>
          <w:i/>
        </w:rPr>
        <w:t>the</w:t>
      </w:r>
      <w:proofErr w:type="spellEnd"/>
      <w:r w:rsidR="00413AE6" w:rsidRPr="00413AE6">
        <w:rPr>
          <w:i/>
        </w:rPr>
        <w:t xml:space="preserve"> </w:t>
      </w:r>
      <w:r w:rsidR="00413AE6">
        <w:rPr>
          <w:i/>
        </w:rPr>
        <w:t>period</w:t>
      </w:r>
      <w:r w:rsidR="00413AE6" w:rsidRPr="00413AE6">
        <w:rPr>
          <w:i/>
        </w:rPr>
        <w:t xml:space="preserve"> </w:t>
      </w:r>
      <w:proofErr w:type="spellStart"/>
      <w:r w:rsidR="00413AE6">
        <w:rPr>
          <w:i/>
        </w:rPr>
        <w:t>from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December</w:t>
      </w:r>
      <w:proofErr w:type="spellEnd"/>
      <w:r w:rsidR="00413AE6" w:rsidRPr="00413AE6">
        <w:rPr>
          <w:i/>
        </w:rPr>
        <w:t xml:space="preserve"> 2021 </w:t>
      </w:r>
      <w:r w:rsidR="00413AE6">
        <w:rPr>
          <w:i/>
        </w:rPr>
        <w:t>to</w:t>
      </w:r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November</w:t>
      </w:r>
      <w:proofErr w:type="spellEnd"/>
      <w:r w:rsidR="00413AE6" w:rsidRPr="00413AE6">
        <w:rPr>
          <w:i/>
        </w:rPr>
        <w:t xml:space="preserve"> 2022.</w:t>
      </w:r>
    </w:p>
    <w:p w14:paraId="586B1561" w14:textId="44635EF6" w:rsidR="00556ADC" w:rsidRDefault="00B54BEF" w:rsidP="00556ADC">
      <w:r>
        <w:t>2</w:t>
      </w:r>
      <w:r w:rsidR="00556ADC">
        <w:t xml:space="preserve">.  Podíl zaměstnanců </w:t>
      </w:r>
      <w:r>
        <w:t xml:space="preserve">či doktorandů </w:t>
      </w:r>
      <w:r w:rsidR="00556ADC">
        <w:t>FPH</w:t>
      </w:r>
      <w:r w:rsidR="00EE5BD1">
        <w:t xml:space="preserve"> na publikaci je minimálně 33</w:t>
      </w:r>
      <w:r w:rsidR="00556ADC">
        <w:t>%, zároveň je jasně uvede</w:t>
      </w:r>
      <w:r>
        <w:t xml:space="preserve">na afiliace autora/ů na FPH VŠE. </w:t>
      </w:r>
      <w:r w:rsidR="00413AE6">
        <w:t xml:space="preserve">/ </w:t>
      </w:r>
      <w:r w:rsidR="00413AE6" w:rsidRPr="00413AE6">
        <w:rPr>
          <w:rStyle w:val="rynqvb"/>
          <w:i/>
          <w:lang w:val="en"/>
        </w:rPr>
        <w:t xml:space="preserve">The share of FPH employees or doctoral students </w:t>
      </w:r>
      <w:r w:rsidR="004D73C6">
        <w:rPr>
          <w:rStyle w:val="rynqvb"/>
          <w:i/>
          <w:lang w:val="en"/>
        </w:rPr>
        <w:t>on</w:t>
      </w:r>
      <w:r w:rsidR="00413AE6" w:rsidRPr="00413AE6">
        <w:rPr>
          <w:rStyle w:val="rynqvb"/>
          <w:i/>
          <w:lang w:val="en"/>
        </w:rPr>
        <w:t xml:space="preserve"> the publication is at least 33%, at the same time the affiliation of the author(s) to FPH VŠE is clearly stated.</w:t>
      </w:r>
    </w:p>
    <w:p w14:paraId="1F2004E7" w14:textId="4265D5A9" w:rsidR="00556ADC" w:rsidRPr="00413AE6" w:rsidRDefault="004A7A63" w:rsidP="00556ADC">
      <w:pPr>
        <w:rPr>
          <w:i/>
        </w:rPr>
      </w:pPr>
      <w:r>
        <w:t>3</w:t>
      </w:r>
      <w:r w:rsidR="00556ADC">
        <w:t>. Publikace musí být přiložena k přihlášce do soutěže.</w:t>
      </w:r>
      <w:r w:rsidR="00413AE6">
        <w:t xml:space="preserve"> / </w:t>
      </w:r>
      <w:proofErr w:type="spellStart"/>
      <w:r w:rsidR="00413AE6" w:rsidRPr="00413AE6">
        <w:rPr>
          <w:i/>
        </w:rPr>
        <w:t>The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publication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is</w:t>
      </w:r>
      <w:proofErr w:type="spellEnd"/>
      <w:r w:rsidR="00413AE6" w:rsidRPr="00413AE6">
        <w:rPr>
          <w:i/>
        </w:rPr>
        <w:t xml:space="preserve"> to </w:t>
      </w:r>
      <w:proofErr w:type="spellStart"/>
      <w:r w:rsidR="00413AE6" w:rsidRPr="00413AE6">
        <w:rPr>
          <w:i/>
        </w:rPr>
        <w:t>be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attached</w:t>
      </w:r>
      <w:proofErr w:type="spellEnd"/>
      <w:r w:rsidR="00413AE6" w:rsidRPr="00413AE6">
        <w:rPr>
          <w:i/>
        </w:rPr>
        <w:t xml:space="preserve"> to </w:t>
      </w:r>
      <w:proofErr w:type="spellStart"/>
      <w:r w:rsidR="00413AE6" w:rsidRPr="00413AE6">
        <w:rPr>
          <w:i/>
        </w:rPr>
        <w:t>the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application</w:t>
      </w:r>
      <w:proofErr w:type="spellEnd"/>
      <w:r w:rsidR="00413AE6" w:rsidRPr="00413AE6">
        <w:rPr>
          <w:i/>
        </w:rPr>
        <w:t>.</w:t>
      </w:r>
    </w:p>
    <w:p w14:paraId="2A68E384" w14:textId="53A6836F" w:rsidR="00556ADC" w:rsidRDefault="00556ADC" w:rsidP="00556ADC">
      <w:r>
        <w:t>Autor se může ucházet o ocenění i větším počtem svých publikací, stejně jako ve více než v jedné kategorii.</w:t>
      </w:r>
      <w:r w:rsidR="004A7A63">
        <w:t xml:space="preserve"> Je možné přihlásit publikace v českém i jiném světovém jazyce.</w:t>
      </w:r>
      <w:r w:rsidR="00413AE6">
        <w:t xml:space="preserve"> / </w:t>
      </w:r>
      <w:r w:rsidR="00413AE6" w:rsidRPr="00413AE6">
        <w:rPr>
          <w:rStyle w:val="rynqvb"/>
          <w:i/>
          <w:lang w:val="en"/>
        </w:rPr>
        <w:t xml:space="preserve">One author </w:t>
      </w:r>
      <w:r w:rsidR="00413AE6">
        <w:rPr>
          <w:rStyle w:val="rynqvb"/>
          <w:i/>
          <w:lang w:val="en"/>
        </w:rPr>
        <w:t>may</w:t>
      </w:r>
      <w:r w:rsidR="00413AE6" w:rsidRPr="00413AE6">
        <w:rPr>
          <w:rStyle w:val="rynqvb"/>
          <w:i/>
          <w:lang w:val="en"/>
        </w:rPr>
        <w:t xml:space="preserve"> apply for </w:t>
      </w:r>
      <w:r w:rsidR="00413AE6">
        <w:rPr>
          <w:rStyle w:val="rynqvb"/>
          <w:i/>
          <w:lang w:val="en"/>
        </w:rPr>
        <w:t>the</w:t>
      </w:r>
      <w:r w:rsidR="00413AE6" w:rsidRPr="00413AE6">
        <w:rPr>
          <w:rStyle w:val="rynqvb"/>
          <w:i/>
          <w:lang w:val="en"/>
        </w:rPr>
        <w:t xml:space="preserve"> award with </w:t>
      </w:r>
      <w:r w:rsidR="00413AE6">
        <w:rPr>
          <w:rStyle w:val="rynqvb"/>
          <w:i/>
          <w:lang w:val="en"/>
        </w:rPr>
        <w:t xml:space="preserve">more than one </w:t>
      </w:r>
      <w:r w:rsidR="00413AE6" w:rsidRPr="00413AE6">
        <w:rPr>
          <w:rStyle w:val="rynqvb"/>
          <w:i/>
          <w:lang w:val="en"/>
        </w:rPr>
        <w:t>publication, as well as in more than one category.</w:t>
      </w:r>
      <w:r w:rsidR="00413AE6" w:rsidRPr="00413AE6">
        <w:rPr>
          <w:rStyle w:val="hwtze"/>
          <w:i/>
          <w:lang w:val="en"/>
        </w:rPr>
        <w:t xml:space="preserve"> </w:t>
      </w:r>
      <w:r w:rsidR="00413AE6" w:rsidRPr="00413AE6">
        <w:rPr>
          <w:rStyle w:val="rynqvb"/>
          <w:i/>
          <w:lang w:val="en"/>
        </w:rPr>
        <w:t xml:space="preserve">It is possible to </w:t>
      </w:r>
      <w:r w:rsidR="00413AE6">
        <w:rPr>
          <w:rStyle w:val="rynqvb"/>
          <w:i/>
          <w:lang w:val="en"/>
        </w:rPr>
        <w:t>submit</w:t>
      </w:r>
      <w:r w:rsidR="00413AE6" w:rsidRPr="00413AE6">
        <w:rPr>
          <w:rStyle w:val="rynqvb"/>
          <w:i/>
          <w:lang w:val="en"/>
        </w:rPr>
        <w:t xml:space="preserve"> publications in Czech and other world languages.</w:t>
      </w:r>
    </w:p>
    <w:p w14:paraId="14ED1161" w14:textId="77777777" w:rsidR="00556ADC" w:rsidRDefault="00556ADC" w:rsidP="00556ADC"/>
    <w:p w14:paraId="65C06238" w14:textId="10DF1BC5" w:rsidR="00556ADC" w:rsidRPr="004A7A63" w:rsidRDefault="00556ADC" w:rsidP="00556ADC">
      <w:pPr>
        <w:rPr>
          <w:b/>
        </w:rPr>
      </w:pPr>
      <w:r w:rsidRPr="004A7A63">
        <w:rPr>
          <w:b/>
        </w:rPr>
        <w:t>Kategorie</w:t>
      </w:r>
      <w:r w:rsidR="00413AE6">
        <w:rPr>
          <w:b/>
        </w:rPr>
        <w:t xml:space="preserve"> / </w:t>
      </w:r>
      <w:proofErr w:type="spellStart"/>
      <w:r w:rsidR="00413AE6" w:rsidRPr="00413AE6">
        <w:rPr>
          <w:b/>
          <w:i/>
        </w:rPr>
        <w:t>Categories</w:t>
      </w:r>
      <w:proofErr w:type="spellEnd"/>
      <w:r w:rsidRPr="004A7A63">
        <w:rPr>
          <w:b/>
        </w:rPr>
        <w:t xml:space="preserve">: </w:t>
      </w:r>
    </w:p>
    <w:p w14:paraId="2084F016" w14:textId="7051E32B" w:rsidR="00556ADC" w:rsidRPr="00413AE6" w:rsidRDefault="00556ADC" w:rsidP="00556ADC">
      <w:pPr>
        <w:rPr>
          <w:i/>
        </w:rPr>
      </w:pPr>
      <w:r>
        <w:t xml:space="preserve">1. </w:t>
      </w:r>
      <w:r w:rsidR="00744105">
        <w:t>K</w:t>
      </w:r>
      <w:r>
        <w:t>niha (Do této kategorie je možné přihlásit</w:t>
      </w:r>
      <w:r w:rsidR="00B54BEF">
        <w:t xml:space="preserve"> monografie</w:t>
      </w:r>
      <w:r w:rsidR="00744105">
        <w:t xml:space="preserve"> i </w:t>
      </w:r>
      <w:r w:rsidR="00C34FBA">
        <w:t>učebnice</w:t>
      </w:r>
      <w:r>
        <w:t>)</w:t>
      </w:r>
      <w:r w:rsidR="00413AE6">
        <w:t xml:space="preserve"> </w:t>
      </w:r>
      <w:r w:rsidR="00413AE6" w:rsidRPr="00413AE6">
        <w:rPr>
          <w:i/>
        </w:rPr>
        <w:t xml:space="preserve">/ </w:t>
      </w:r>
      <w:proofErr w:type="spellStart"/>
      <w:r w:rsidR="00413AE6" w:rsidRPr="00413AE6">
        <w:rPr>
          <w:i/>
        </w:rPr>
        <w:t>Book</w:t>
      </w:r>
      <w:proofErr w:type="spellEnd"/>
      <w:r w:rsidR="00413AE6" w:rsidRPr="00413AE6">
        <w:rPr>
          <w:i/>
        </w:rPr>
        <w:t xml:space="preserve"> (</w:t>
      </w:r>
      <w:proofErr w:type="spellStart"/>
      <w:r w:rsidR="00413AE6" w:rsidRPr="00413AE6">
        <w:rPr>
          <w:i/>
        </w:rPr>
        <w:t>Monographs</w:t>
      </w:r>
      <w:proofErr w:type="spellEnd"/>
      <w:r w:rsidR="00413AE6" w:rsidRPr="00413AE6">
        <w:rPr>
          <w:i/>
        </w:rPr>
        <w:t xml:space="preserve"> and </w:t>
      </w:r>
      <w:proofErr w:type="spellStart"/>
      <w:r w:rsidR="00413AE6" w:rsidRPr="00413AE6">
        <w:rPr>
          <w:i/>
        </w:rPr>
        <w:t>textbooks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may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be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entered</w:t>
      </w:r>
      <w:proofErr w:type="spellEnd"/>
      <w:r w:rsidR="00413AE6" w:rsidRPr="00413AE6">
        <w:rPr>
          <w:i/>
        </w:rPr>
        <w:t xml:space="preserve"> in </w:t>
      </w:r>
      <w:proofErr w:type="spellStart"/>
      <w:r w:rsidR="00413AE6" w:rsidRPr="00413AE6">
        <w:rPr>
          <w:i/>
        </w:rPr>
        <w:t>this</w:t>
      </w:r>
      <w:proofErr w:type="spellEnd"/>
      <w:r w:rsidR="00413AE6" w:rsidRPr="00413AE6">
        <w:rPr>
          <w:i/>
        </w:rPr>
        <w:t xml:space="preserve"> </w:t>
      </w:r>
      <w:proofErr w:type="spellStart"/>
      <w:r w:rsidR="00413AE6" w:rsidRPr="00413AE6">
        <w:rPr>
          <w:i/>
        </w:rPr>
        <w:t>category</w:t>
      </w:r>
      <w:proofErr w:type="spellEnd"/>
      <w:r w:rsidR="00413AE6" w:rsidRPr="00413AE6">
        <w:rPr>
          <w:i/>
        </w:rPr>
        <w:t>)</w:t>
      </w:r>
    </w:p>
    <w:p w14:paraId="26FB4B7E" w14:textId="7E76BCB5" w:rsidR="00556ADC" w:rsidRDefault="00556ADC" w:rsidP="00556ADC">
      <w:r>
        <w:t>2. Článek v odborném časopise (Do této kategorie je možné přihlásit články vydané v odborných časopisech v Č</w:t>
      </w:r>
      <w:r w:rsidR="00EE5BD1">
        <w:t>R i v zahraničí, které byly publikovány v časopisech v Q1 – Q3 dle AIS, či v Q1 dle SJR.</w:t>
      </w:r>
      <w:r>
        <w:t>)</w:t>
      </w:r>
      <w:r w:rsidR="00413AE6">
        <w:t xml:space="preserve"> /</w:t>
      </w:r>
      <w:r w:rsidR="00413AE6" w:rsidRPr="00607DAB">
        <w:rPr>
          <w:i/>
        </w:rPr>
        <w:t xml:space="preserve"> </w:t>
      </w:r>
      <w:r w:rsidR="00607DAB" w:rsidRPr="00607DAB">
        <w:rPr>
          <w:rStyle w:val="rynqvb"/>
          <w:i/>
          <w:lang w:val="en"/>
        </w:rPr>
        <w:t>Article in a</w:t>
      </w:r>
      <w:r w:rsidR="00DB11F9">
        <w:rPr>
          <w:rStyle w:val="rynqvb"/>
          <w:i/>
          <w:lang w:val="en"/>
        </w:rPr>
        <w:t>n</w:t>
      </w:r>
      <w:r w:rsidR="00607DAB" w:rsidRPr="00607DAB">
        <w:rPr>
          <w:rStyle w:val="rynqvb"/>
          <w:i/>
          <w:lang w:val="en"/>
        </w:rPr>
        <w:t xml:space="preserve"> </w:t>
      </w:r>
      <w:r w:rsidR="00DB11F9">
        <w:rPr>
          <w:rStyle w:val="rynqvb"/>
          <w:i/>
          <w:lang w:val="en"/>
        </w:rPr>
        <w:t>academic</w:t>
      </w:r>
      <w:r w:rsidR="00607DAB" w:rsidRPr="00607DAB">
        <w:rPr>
          <w:rStyle w:val="rynqvb"/>
          <w:i/>
          <w:lang w:val="en"/>
        </w:rPr>
        <w:t xml:space="preserve"> journal (In this category, it is possible to submit articles published in professional </w:t>
      </w:r>
      <w:r w:rsidR="00607DAB">
        <w:rPr>
          <w:rStyle w:val="rynqvb"/>
          <w:i/>
          <w:lang w:val="en"/>
        </w:rPr>
        <w:t>journals</w:t>
      </w:r>
      <w:r w:rsidR="00607DAB" w:rsidRPr="00607DAB">
        <w:rPr>
          <w:rStyle w:val="rynqvb"/>
          <w:i/>
          <w:lang w:val="en"/>
        </w:rPr>
        <w:t xml:space="preserve"> in the Czech Republic and abroad, which were published in </w:t>
      </w:r>
      <w:r w:rsidR="00607DAB">
        <w:rPr>
          <w:rStyle w:val="rynqvb"/>
          <w:i/>
          <w:lang w:val="en"/>
        </w:rPr>
        <w:t>journals</w:t>
      </w:r>
      <w:r w:rsidR="00607DAB" w:rsidRPr="00607DAB">
        <w:rPr>
          <w:rStyle w:val="rynqvb"/>
          <w:i/>
          <w:lang w:val="en"/>
        </w:rPr>
        <w:t xml:space="preserve"> in Q1 – Q3 according to AIS, or in Q1 according to SJR.)</w:t>
      </w:r>
    </w:p>
    <w:p w14:paraId="118BEFE7" w14:textId="2BBB4E00" w:rsidR="004A7A63" w:rsidRDefault="00B54BEF" w:rsidP="00556ADC">
      <w:r>
        <w:t xml:space="preserve">3. Nejlepší publikace studenta doktorského studia (Do této kategorie je možné přihlásit </w:t>
      </w:r>
      <w:r w:rsidR="004C100A">
        <w:t xml:space="preserve">knihy nebo </w:t>
      </w:r>
      <w:r>
        <w:t xml:space="preserve">články vydané v odborných časopisech v ČR i v zahraničí, které mají pro poslední známé období nenulový IF v databázi </w:t>
      </w:r>
      <w:r w:rsidR="005E73E8">
        <w:t>Web of Science</w:t>
      </w:r>
      <w:r>
        <w:t xml:space="preserve"> či nenulový SJR v databázi </w:t>
      </w:r>
      <w:proofErr w:type="spellStart"/>
      <w:r>
        <w:t>Scopus</w:t>
      </w:r>
      <w:proofErr w:type="spellEnd"/>
      <w:r>
        <w:t xml:space="preserve">. Je-li spoluautorem jiný zaměstnanec VŠE, je </w:t>
      </w:r>
      <w:r w:rsidR="00CA24DF">
        <w:t xml:space="preserve">možné publikaci přihlásit do kategorie 3 pouze tehdy, je-li doktorand prvním autorem, v opačném případě je </w:t>
      </w:r>
      <w:r>
        <w:t>třeba publikaci přihlásit do kategorií 1 nebo 2.)</w:t>
      </w:r>
      <w:r w:rsidR="00607DAB">
        <w:t xml:space="preserve"> </w:t>
      </w:r>
      <w:r w:rsidR="00607DAB" w:rsidRPr="00607DAB">
        <w:rPr>
          <w:i/>
        </w:rPr>
        <w:t xml:space="preserve">/ </w:t>
      </w:r>
      <w:r w:rsidR="00607DAB" w:rsidRPr="00607DAB">
        <w:rPr>
          <w:rStyle w:val="rynqvb"/>
          <w:i/>
          <w:lang w:val="en"/>
        </w:rPr>
        <w:t xml:space="preserve">The best publication of a doctoral student (Books or articles published in </w:t>
      </w:r>
      <w:r w:rsidR="00DB11F9">
        <w:rPr>
          <w:rStyle w:val="rynqvb"/>
          <w:i/>
          <w:lang w:val="en"/>
        </w:rPr>
        <w:t>academic</w:t>
      </w:r>
      <w:r w:rsidR="00607DAB" w:rsidRPr="00607DAB">
        <w:rPr>
          <w:rStyle w:val="rynqvb"/>
          <w:i/>
          <w:lang w:val="en"/>
        </w:rPr>
        <w:t xml:space="preserve"> journals in the Czech Republic and abroad that have a non-zero IF in the Web of Science database or a non-zero SJR in the Scopus database for the last known period can be submitted to this category. If the co-author is</w:t>
      </w:r>
      <w:r w:rsidR="00607DAB" w:rsidRPr="00607DAB">
        <w:rPr>
          <w:rStyle w:val="hwtze"/>
          <w:i/>
          <w:lang w:val="en"/>
        </w:rPr>
        <w:t xml:space="preserve"> </w:t>
      </w:r>
      <w:r w:rsidR="00607DAB" w:rsidRPr="00607DAB">
        <w:rPr>
          <w:rStyle w:val="rynqvb"/>
          <w:i/>
          <w:lang w:val="en"/>
        </w:rPr>
        <w:t>another employee of VŠE, it is possible to register the publication in category 3 only if the doctoral student is the first author, otherwise the publication must be registered in categories 1 or 2.)</w:t>
      </w:r>
    </w:p>
    <w:p w14:paraId="407F1D33" w14:textId="77777777" w:rsidR="00B54BEF" w:rsidRDefault="00B54BEF" w:rsidP="00556ADC"/>
    <w:p w14:paraId="2801EE3B" w14:textId="77777777" w:rsidR="005652A9" w:rsidRDefault="005652A9">
      <w:pPr>
        <w:rPr>
          <w:b/>
        </w:rPr>
      </w:pPr>
      <w:r>
        <w:rPr>
          <w:b/>
        </w:rPr>
        <w:br w:type="page"/>
      </w:r>
    </w:p>
    <w:p w14:paraId="679014C7" w14:textId="637C0613" w:rsidR="004A7A63" w:rsidRPr="004A7A63" w:rsidRDefault="004A7A63" w:rsidP="00556ADC">
      <w:pPr>
        <w:rPr>
          <w:b/>
        </w:rPr>
      </w:pPr>
      <w:r w:rsidRPr="004A7A63">
        <w:rPr>
          <w:b/>
        </w:rPr>
        <w:lastRenderedPageBreak/>
        <w:t>Ocenění</w:t>
      </w:r>
      <w:r w:rsidR="00607DAB">
        <w:rPr>
          <w:b/>
        </w:rPr>
        <w:t xml:space="preserve"> / </w:t>
      </w:r>
      <w:proofErr w:type="spellStart"/>
      <w:r w:rsidR="00607DAB" w:rsidRPr="00607DAB">
        <w:rPr>
          <w:b/>
          <w:i/>
        </w:rPr>
        <w:t>Awards</w:t>
      </w:r>
      <w:proofErr w:type="spellEnd"/>
      <w:r w:rsidR="00607DAB">
        <w:rPr>
          <w:b/>
        </w:rPr>
        <w:t>:</w:t>
      </w:r>
    </w:p>
    <w:p w14:paraId="1D79FBAC" w14:textId="3DEB4EDD" w:rsidR="004A7A63" w:rsidRPr="00607DAB" w:rsidRDefault="004A7A63" w:rsidP="00556ADC">
      <w:pPr>
        <w:rPr>
          <w:i/>
        </w:rPr>
      </w:pPr>
      <w:r>
        <w:t xml:space="preserve">Budou oceněny maximálně 3 publikace v každé kategorii. </w:t>
      </w:r>
      <w:r w:rsidR="00607DAB">
        <w:t xml:space="preserve">/ </w:t>
      </w:r>
      <w:r w:rsidR="00607DAB" w:rsidRPr="00607DAB">
        <w:rPr>
          <w:i/>
        </w:rPr>
        <w:t xml:space="preserve">A maximum </w:t>
      </w:r>
      <w:proofErr w:type="spellStart"/>
      <w:r w:rsidR="00607DAB" w:rsidRPr="00607DAB">
        <w:rPr>
          <w:i/>
        </w:rPr>
        <w:t>of</w:t>
      </w:r>
      <w:proofErr w:type="spellEnd"/>
      <w:r w:rsidR="00607DAB" w:rsidRPr="00607DAB">
        <w:rPr>
          <w:i/>
        </w:rPr>
        <w:t xml:space="preserve"> 3 </w:t>
      </w:r>
      <w:proofErr w:type="spellStart"/>
      <w:r w:rsidR="00607DAB" w:rsidRPr="00607DAB">
        <w:rPr>
          <w:i/>
        </w:rPr>
        <w:t>publications</w:t>
      </w:r>
      <w:proofErr w:type="spellEnd"/>
      <w:r w:rsidR="00607DAB" w:rsidRPr="00607DAB">
        <w:rPr>
          <w:i/>
        </w:rPr>
        <w:t xml:space="preserve"> in </w:t>
      </w:r>
      <w:proofErr w:type="spellStart"/>
      <w:r w:rsidR="00607DAB" w:rsidRPr="00607DAB">
        <w:rPr>
          <w:i/>
        </w:rPr>
        <w:t>each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category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will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be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awarded</w:t>
      </w:r>
      <w:proofErr w:type="spellEnd"/>
      <w:r w:rsidR="00607DAB" w:rsidRPr="00607DAB">
        <w:rPr>
          <w:i/>
        </w:rPr>
        <w:t>.</w:t>
      </w:r>
    </w:p>
    <w:p w14:paraId="6BB8C61B" w14:textId="77777777" w:rsidR="00556ADC" w:rsidRDefault="00556ADC" w:rsidP="00556ADC"/>
    <w:p w14:paraId="2A94E4BC" w14:textId="60B44234" w:rsidR="00B908AB" w:rsidRDefault="00556ADC" w:rsidP="00556ADC">
      <w:pPr>
        <w:rPr>
          <w:b/>
        </w:rPr>
      </w:pPr>
      <w:r w:rsidRPr="004A7A63">
        <w:rPr>
          <w:b/>
        </w:rPr>
        <w:t xml:space="preserve">Termín </w:t>
      </w:r>
      <w:r w:rsidR="00B908AB">
        <w:rPr>
          <w:b/>
        </w:rPr>
        <w:t>a forma</w:t>
      </w:r>
      <w:r w:rsidRPr="004A7A63">
        <w:rPr>
          <w:b/>
        </w:rPr>
        <w:t xml:space="preserve"> podávání přihlášek</w:t>
      </w:r>
      <w:r w:rsidR="00607DAB">
        <w:rPr>
          <w:b/>
        </w:rPr>
        <w:t xml:space="preserve"> / </w:t>
      </w:r>
      <w:proofErr w:type="spellStart"/>
      <w:r w:rsidR="00607DAB" w:rsidRPr="00607DAB">
        <w:rPr>
          <w:b/>
          <w:i/>
        </w:rPr>
        <w:t>Deadline</w:t>
      </w:r>
      <w:proofErr w:type="spellEnd"/>
      <w:r w:rsidR="00607DAB" w:rsidRPr="00607DAB">
        <w:rPr>
          <w:b/>
          <w:i/>
        </w:rPr>
        <w:t xml:space="preserve"> and </w:t>
      </w:r>
      <w:proofErr w:type="spellStart"/>
      <w:r w:rsidR="00607DAB" w:rsidRPr="00607DAB">
        <w:rPr>
          <w:b/>
          <w:i/>
        </w:rPr>
        <w:t>how</w:t>
      </w:r>
      <w:proofErr w:type="spellEnd"/>
      <w:r w:rsidR="00607DAB" w:rsidRPr="00607DAB">
        <w:rPr>
          <w:b/>
          <w:i/>
        </w:rPr>
        <w:t xml:space="preserve"> to </w:t>
      </w:r>
      <w:proofErr w:type="spellStart"/>
      <w:r w:rsidR="00607DAB" w:rsidRPr="00607DAB">
        <w:rPr>
          <w:b/>
          <w:i/>
        </w:rPr>
        <w:t>apply</w:t>
      </w:r>
      <w:proofErr w:type="spellEnd"/>
      <w:r w:rsidR="00607DAB">
        <w:rPr>
          <w:b/>
        </w:rPr>
        <w:t>:</w:t>
      </w:r>
    </w:p>
    <w:p w14:paraId="05C8DBF8" w14:textId="7FFC4913" w:rsidR="00607DAB" w:rsidRPr="00607DAB" w:rsidRDefault="00B908AB" w:rsidP="00607DAB">
      <w:r>
        <w:t xml:space="preserve">Nejpozději </w:t>
      </w:r>
      <w:r w:rsidRPr="00B82BDC">
        <w:rPr>
          <w:b/>
        </w:rPr>
        <w:t xml:space="preserve">do </w:t>
      </w:r>
      <w:r w:rsidR="006D1831">
        <w:rPr>
          <w:b/>
        </w:rPr>
        <w:t>2</w:t>
      </w:r>
      <w:r w:rsidR="00220630">
        <w:rPr>
          <w:b/>
        </w:rPr>
        <w:t>1</w:t>
      </w:r>
      <w:r w:rsidR="005633E4" w:rsidRPr="00B82BDC">
        <w:rPr>
          <w:b/>
        </w:rPr>
        <w:t>.</w:t>
      </w:r>
      <w:r w:rsidR="00556ADC" w:rsidRPr="00B82BDC">
        <w:rPr>
          <w:b/>
        </w:rPr>
        <w:t>1</w:t>
      </w:r>
      <w:r w:rsidR="005E73E8">
        <w:rPr>
          <w:b/>
        </w:rPr>
        <w:t>1</w:t>
      </w:r>
      <w:r w:rsidR="00556ADC" w:rsidRPr="00B82BDC">
        <w:rPr>
          <w:b/>
        </w:rPr>
        <w:t>.20</w:t>
      </w:r>
      <w:r w:rsidR="00EE5BD1">
        <w:rPr>
          <w:b/>
        </w:rPr>
        <w:t>2</w:t>
      </w:r>
      <w:r w:rsidR="006D1831">
        <w:rPr>
          <w:b/>
        </w:rPr>
        <w:t>2</w:t>
      </w:r>
      <w:r w:rsidR="00556ADC">
        <w:t xml:space="preserve"> </w:t>
      </w:r>
      <w:r w:rsidRPr="00044CB7">
        <w:t xml:space="preserve">elektronicky zaslat žadatelem ve formátu MS Word </w:t>
      </w:r>
      <w:r w:rsidR="00556ADC">
        <w:t xml:space="preserve">Ing. </w:t>
      </w:r>
      <w:r w:rsidR="00CA24DF">
        <w:t>Blance Helclové</w:t>
      </w:r>
      <w:r>
        <w:t xml:space="preserve"> na email </w:t>
      </w:r>
      <w:r w:rsidR="00CA24DF" w:rsidRPr="00CA24DF">
        <w:t>blanka.helclova</w:t>
      </w:r>
      <w:r w:rsidR="00C34FBA" w:rsidRPr="00CA24DF">
        <w:t>@vse.cz</w:t>
      </w:r>
      <w:r w:rsidRPr="00044CB7">
        <w:t xml:space="preserve"> a zároveň </w:t>
      </w:r>
      <w:r w:rsidR="00044CB7" w:rsidRPr="00044CB7">
        <w:t xml:space="preserve">jí předat podepsanou </w:t>
      </w:r>
      <w:r w:rsidRPr="00044CB7">
        <w:t>přihlášk</w:t>
      </w:r>
      <w:r w:rsidR="00044CB7" w:rsidRPr="00044CB7">
        <w:t xml:space="preserve">u společně s </w:t>
      </w:r>
      <w:r w:rsidRPr="00044CB7">
        <w:t>vlastní publikací</w:t>
      </w:r>
      <w:r w:rsidR="00044CB7">
        <w:t xml:space="preserve"> ve fyzické podobě</w:t>
      </w:r>
      <w:r w:rsidR="00044CB7" w:rsidRPr="00044CB7">
        <w:t>.</w:t>
      </w:r>
      <w:r w:rsidR="00607DAB">
        <w:t xml:space="preserve"> / </w:t>
      </w:r>
      <w:proofErr w:type="spellStart"/>
      <w:r w:rsidR="00607DAB" w:rsidRPr="00607DAB">
        <w:rPr>
          <w:i/>
        </w:rPr>
        <w:t>The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application</w:t>
      </w:r>
      <w:proofErr w:type="spellEnd"/>
      <w:r w:rsidR="00607DAB" w:rsidRPr="00607DAB">
        <w:rPr>
          <w:i/>
        </w:rPr>
        <w:t xml:space="preserve"> (in MS Word) </w:t>
      </w:r>
      <w:proofErr w:type="spellStart"/>
      <w:r w:rsidR="00607DAB" w:rsidRPr="00607DAB">
        <w:rPr>
          <w:i/>
        </w:rPr>
        <w:t>is</w:t>
      </w:r>
      <w:proofErr w:type="spellEnd"/>
      <w:r w:rsidR="00607DAB" w:rsidRPr="00607DAB">
        <w:rPr>
          <w:i/>
        </w:rPr>
        <w:t xml:space="preserve"> to </w:t>
      </w:r>
      <w:proofErr w:type="spellStart"/>
      <w:r w:rsidR="00607DAB" w:rsidRPr="00607DAB">
        <w:rPr>
          <w:i/>
        </w:rPr>
        <w:t>be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sent</w:t>
      </w:r>
      <w:proofErr w:type="spellEnd"/>
      <w:r w:rsidR="00607DAB" w:rsidRPr="00607DAB">
        <w:rPr>
          <w:i/>
        </w:rPr>
        <w:t xml:space="preserve"> no </w:t>
      </w:r>
      <w:proofErr w:type="spellStart"/>
      <w:r w:rsidR="00607DAB" w:rsidRPr="00607DAB">
        <w:rPr>
          <w:i/>
        </w:rPr>
        <w:t>later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than</w:t>
      </w:r>
      <w:proofErr w:type="spellEnd"/>
      <w:r w:rsidR="00607DAB" w:rsidRPr="00607DAB">
        <w:rPr>
          <w:i/>
        </w:rPr>
        <w:t xml:space="preserve"> </w:t>
      </w:r>
      <w:r w:rsidR="00607DAB" w:rsidRPr="00607DAB">
        <w:rPr>
          <w:b/>
          <w:i/>
        </w:rPr>
        <w:t xml:space="preserve">21.11.2022 </w:t>
      </w:r>
      <w:r w:rsidR="00607DAB" w:rsidRPr="00607DAB">
        <w:rPr>
          <w:i/>
        </w:rPr>
        <w:t>to Ing. Blanka Helclova (</w:t>
      </w:r>
      <w:hyperlink r:id="rId6" w:history="1">
        <w:r w:rsidR="00607DAB" w:rsidRPr="00607DAB">
          <w:rPr>
            <w:rStyle w:val="Hypertextovodkaz"/>
            <w:i/>
          </w:rPr>
          <w:t>blanka.helclova@vse.cz</w:t>
        </w:r>
      </w:hyperlink>
      <w:r w:rsidR="00607DAB" w:rsidRPr="00607DAB">
        <w:rPr>
          <w:i/>
        </w:rPr>
        <w:t xml:space="preserve">) and </w:t>
      </w:r>
      <w:proofErr w:type="spellStart"/>
      <w:r w:rsidR="00607DAB" w:rsidRPr="00607DAB">
        <w:rPr>
          <w:i/>
        </w:rPr>
        <w:t>at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the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same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time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the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signed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application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form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together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with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the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actual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publication</w:t>
      </w:r>
      <w:proofErr w:type="spellEnd"/>
      <w:r w:rsidR="00607DAB" w:rsidRPr="00607DAB">
        <w:rPr>
          <w:i/>
        </w:rPr>
        <w:t xml:space="preserve"> in </w:t>
      </w:r>
      <w:proofErr w:type="spellStart"/>
      <w:r w:rsidR="00607DAB" w:rsidRPr="00607DAB">
        <w:rPr>
          <w:i/>
        </w:rPr>
        <w:t>physical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form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is</w:t>
      </w:r>
      <w:proofErr w:type="spellEnd"/>
      <w:r w:rsidR="00607DAB" w:rsidRPr="00607DAB">
        <w:rPr>
          <w:i/>
        </w:rPr>
        <w:t xml:space="preserve"> to </w:t>
      </w:r>
      <w:proofErr w:type="spellStart"/>
      <w:r w:rsidR="00607DAB" w:rsidRPr="00607DAB">
        <w:rPr>
          <w:i/>
        </w:rPr>
        <w:t>be</w:t>
      </w:r>
      <w:proofErr w:type="spellEnd"/>
      <w:r w:rsidR="00607DAB" w:rsidRPr="00607DAB">
        <w:rPr>
          <w:i/>
        </w:rPr>
        <w:t xml:space="preserve"> </w:t>
      </w:r>
      <w:proofErr w:type="spellStart"/>
      <w:r w:rsidR="00607DAB" w:rsidRPr="00607DAB">
        <w:rPr>
          <w:i/>
        </w:rPr>
        <w:t>handed</w:t>
      </w:r>
      <w:proofErr w:type="spellEnd"/>
      <w:r w:rsidR="00607DAB" w:rsidRPr="00607DAB">
        <w:rPr>
          <w:i/>
        </w:rPr>
        <w:t xml:space="preserve"> to Ing. Helclova</w:t>
      </w:r>
      <w:r w:rsidR="00607DAB">
        <w:t>.</w:t>
      </w:r>
    </w:p>
    <w:p w14:paraId="7ED25143" w14:textId="77777777" w:rsidR="00607DAB" w:rsidRDefault="00607DAB">
      <w:pPr>
        <w:rPr>
          <w:b/>
        </w:rPr>
      </w:pPr>
      <w:r>
        <w:rPr>
          <w:b/>
        </w:rPr>
        <w:br w:type="page"/>
      </w:r>
    </w:p>
    <w:p w14:paraId="087EE5F8" w14:textId="64FFFA43" w:rsidR="002522F2" w:rsidRPr="004D73C6" w:rsidRDefault="002522F2" w:rsidP="00607DAB">
      <w:pPr>
        <w:rPr>
          <w:b/>
          <w:i/>
        </w:rPr>
      </w:pPr>
      <w:r>
        <w:rPr>
          <w:b/>
        </w:rPr>
        <w:lastRenderedPageBreak/>
        <w:t xml:space="preserve">Přihláška do </w:t>
      </w:r>
      <w:r w:rsidRPr="00556ADC">
        <w:rPr>
          <w:b/>
        </w:rPr>
        <w:t>Soutěž</w:t>
      </w:r>
      <w:r>
        <w:rPr>
          <w:b/>
        </w:rPr>
        <w:t>e</w:t>
      </w:r>
      <w:r w:rsidRPr="00556ADC">
        <w:rPr>
          <w:b/>
        </w:rPr>
        <w:t xml:space="preserve"> o nejlepší publikaci roku 20</w:t>
      </w:r>
      <w:r w:rsidR="00EE5BD1">
        <w:rPr>
          <w:b/>
        </w:rPr>
        <w:t>2</w:t>
      </w:r>
      <w:r w:rsidR="006D1831">
        <w:rPr>
          <w:b/>
        </w:rPr>
        <w:t>2</w:t>
      </w:r>
      <w:r>
        <w:rPr>
          <w:b/>
        </w:rPr>
        <w:t xml:space="preserve"> na FPH VŠE</w:t>
      </w:r>
      <w:r w:rsidR="00607DAB">
        <w:rPr>
          <w:b/>
        </w:rPr>
        <w:t xml:space="preserve"> / </w:t>
      </w:r>
      <w:proofErr w:type="spellStart"/>
      <w:r w:rsidR="00DB11F9">
        <w:rPr>
          <w:b/>
          <w:i/>
        </w:rPr>
        <w:t>Nomination</w:t>
      </w:r>
      <w:proofErr w:type="spellEnd"/>
      <w:r w:rsidR="00607DAB" w:rsidRPr="004D73C6">
        <w:rPr>
          <w:b/>
          <w:i/>
        </w:rPr>
        <w:t xml:space="preserve"> </w:t>
      </w:r>
      <w:proofErr w:type="spellStart"/>
      <w:r w:rsidR="00607DAB" w:rsidRPr="004D73C6">
        <w:rPr>
          <w:b/>
          <w:i/>
        </w:rPr>
        <w:t>for</w:t>
      </w:r>
      <w:proofErr w:type="spellEnd"/>
      <w:r w:rsidR="00607DAB" w:rsidRPr="004D73C6">
        <w:rPr>
          <w:b/>
          <w:i/>
        </w:rPr>
        <w:t xml:space="preserve"> </w:t>
      </w:r>
      <w:proofErr w:type="spellStart"/>
      <w:r w:rsidR="00607DAB" w:rsidRPr="004D73C6">
        <w:rPr>
          <w:b/>
          <w:i/>
        </w:rPr>
        <w:t>the</w:t>
      </w:r>
      <w:proofErr w:type="spellEnd"/>
      <w:r w:rsidR="00607DAB" w:rsidRPr="004D73C6">
        <w:rPr>
          <w:b/>
          <w:i/>
        </w:rPr>
        <w:t xml:space="preserve"> </w:t>
      </w:r>
      <w:r w:rsidR="00DB11F9">
        <w:rPr>
          <w:b/>
          <w:i/>
        </w:rPr>
        <w:t>B</w:t>
      </w:r>
      <w:r w:rsidR="004D73C6" w:rsidRPr="004D73C6">
        <w:rPr>
          <w:b/>
          <w:i/>
        </w:rPr>
        <w:t xml:space="preserve">est </w:t>
      </w:r>
      <w:proofErr w:type="spellStart"/>
      <w:r w:rsidR="004D73C6" w:rsidRPr="004D73C6">
        <w:rPr>
          <w:b/>
          <w:i/>
        </w:rPr>
        <w:t>publication</w:t>
      </w:r>
      <w:proofErr w:type="spellEnd"/>
      <w:r w:rsidR="004D73C6" w:rsidRPr="004D73C6">
        <w:rPr>
          <w:b/>
          <w:i/>
        </w:rPr>
        <w:t xml:space="preserve"> </w:t>
      </w:r>
      <w:proofErr w:type="spellStart"/>
      <w:r w:rsidR="004D73C6" w:rsidRPr="004D73C6">
        <w:rPr>
          <w:b/>
          <w:i/>
        </w:rPr>
        <w:t>of</w:t>
      </w:r>
      <w:proofErr w:type="spellEnd"/>
      <w:r w:rsidR="004D73C6" w:rsidRPr="004D73C6">
        <w:rPr>
          <w:b/>
          <w:i/>
        </w:rPr>
        <w:t xml:space="preserve"> 2022 </w:t>
      </w:r>
      <w:proofErr w:type="spellStart"/>
      <w:r w:rsidR="004D73C6" w:rsidRPr="004D73C6">
        <w:rPr>
          <w:b/>
          <w:i/>
        </w:rPr>
        <w:t>at</w:t>
      </w:r>
      <w:proofErr w:type="spellEnd"/>
      <w:r w:rsidR="004D73C6" w:rsidRPr="004D73C6">
        <w:rPr>
          <w:b/>
          <w:i/>
        </w:rPr>
        <w:t xml:space="preserve"> FBA VŠE</w:t>
      </w:r>
    </w:p>
    <w:p w14:paraId="07490390" w14:textId="6500DBA7" w:rsidR="002D2BAF" w:rsidRDefault="002522F2" w:rsidP="002522F2">
      <w:pPr>
        <w:rPr>
          <w:b/>
        </w:rPr>
      </w:pPr>
      <w:r w:rsidRPr="004A7A63">
        <w:rPr>
          <w:b/>
        </w:rPr>
        <w:t>Kategorie</w:t>
      </w:r>
      <w:r w:rsidR="002D2BAF">
        <w:rPr>
          <w:b/>
        </w:rPr>
        <w:t xml:space="preserve"> 1</w:t>
      </w:r>
      <w:r w:rsidRPr="004A7A63">
        <w:rPr>
          <w:b/>
        </w:rPr>
        <w:t>:</w:t>
      </w:r>
      <w:r w:rsidR="002D2BAF">
        <w:rPr>
          <w:b/>
        </w:rPr>
        <w:t xml:space="preserve"> Kniha</w:t>
      </w:r>
      <w:r w:rsidR="004D73C6">
        <w:rPr>
          <w:b/>
        </w:rPr>
        <w:t xml:space="preserve"> / </w:t>
      </w:r>
      <w:proofErr w:type="spellStart"/>
      <w:r w:rsidR="004D73C6" w:rsidRPr="004D73C6">
        <w:rPr>
          <w:b/>
          <w:i/>
        </w:rPr>
        <w:t>Category</w:t>
      </w:r>
      <w:proofErr w:type="spellEnd"/>
      <w:r w:rsidR="004D73C6" w:rsidRPr="004D73C6">
        <w:rPr>
          <w:b/>
          <w:i/>
        </w:rPr>
        <w:t xml:space="preserve"> 1: </w:t>
      </w:r>
      <w:proofErr w:type="spellStart"/>
      <w:r w:rsidR="004D73C6" w:rsidRPr="004D73C6">
        <w:rPr>
          <w:b/>
          <w:i/>
        </w:rPr>
        <w:t>Book</w:t>
      </w:r>
      <w:proofErr w:type="spellEnd"/>
    </w:p>
    <w:p w14:paraId="171A52B8" w14:textId="2DE5D134" w:rsidR="002522F2" w:rsidRPr="004D73C6" w:rsidRDefault="002522F2" w:rsidP="002522F2">
      <w:pPr>
        <w:rPr>
          <w:i/>
        </w:rPr>
      </w:pPr>
      <w:r>
        <w:t>Do této kategorie je možné přihlásit</w:t>
      </w:r>
      <w:r w:rsidR="00B54BEF">
        <w:t xml:space="preserve"> monografie</w:t>
      </w:r>
      <w:r w:rsidR="002D2BAF">
        <w:t xml:space="preserve"> i učebnice</w:t>
      </w:r>
      <w:r w:rsidR="008C71FA">
        <w:t>.</w:t>
      </w:r>
      <w:r w:rsidR="004D73C6">
        <w:t xml:space="preserve"> / </w:t>
      </w:r>
      <w:proofErr w:type="spellStart"/>
      <w:r w:rsidR="004D73C6" w:rsidRPr="004D73C6">
        <w:rPr>
          <w:i/>
        </w:rPr>
        <w:t>Monographs</w:t>
      </w:r>
      <w:proofErr w:type="spellEnd"/>
      <w:r w:rsidR="004D73C6" w:rsidRPr="004D73C6">
        <w:rPr>
          <w:i/>
        </w:rPr>
        <w:t xml:space="preserve"> and </w:t>
      </w:r>
      <w:proofErr w:type="spellStart"/>
      <w:r w:rsidR="004D73C6" w:rsidRPr="004D73C6">
        <w:rPr>
          <w:i/>
        </w:rPr>
        <w:t>textbooks</w:t>
      </w:r>
      <w:proofErr w:type="spellEnd"/>
      <w:r w:rsidR="004D73C6" w:rsidRPr="004D73C6">
        <w:rPr>
          <w:i/>
        </w:rPr>
        <w:t xml:space="preserve"> </w:t>
      </w:r>
      <w:proofErr w:type="spellStart"/>
      <w:r w:rsidR="004D73C6" w:rsidRPr="004D73C6">
        <w:rPr>
          <w:i/>
        </w:rPr>
        <w:t>may</w:t>
      </w:r>
      <w:proofErr w:type="spellEnd"/>
      <w:r w:rsidR="004D73C6" w:rsidRPr="004D73C6">
        <w:rPr>
          <w:i/>
        </w:rPr>
        <w:t xml:space="preserve"> </w:t>
      </w:r>
      <w:proofErr w:type="spellStart"/>
      <w:r w:rsidR="004D73C6" w:rsidRPr="004D73C6">
        <w:rPr>
          <w:i/>
        </w:rPr>
        <w:t>be</w:t>
      </w:r>
      <w:proofErr w:type="spellEnd"/>
      <w:r w:rsidR="004D73C6" w:rsidRPr="004D73C6">
        <w:rPr>
          <w:i/>
        </w:rPr>
        <w:t xml:space="preserve"> </w:t>
      </w:r>
      <w:proofErr w:type="spellStart"/>
      <w:r w:rsidR="004D73C6" w:rsidRPr="004D73C6">
        <w:rPr>
          <w:i/>
        </w:rPr>
        <w:t>submitted</w:t>
      </w:r>
      <w:proofErr w:type="spellEnd"/>
      <w:r w:rsidR="004D73C6" w:rsidRPr="004D73C6">
        <w:rPr>
          <w:i/>
        </w:rPr>
        <w:t xml:space="preserve"> in </w:t>
      </w:r>
      <w:proofErr w:type="spellStart"/>
      <w:r w:rsidR="004D73C6" w:rsidRPr="004D73C6">
        <w:rPr>
          <w:i/>
        </w:rPr>
        <w:t>this</w:t>
      </w:r>
      <w:proofErr w:type="spellEnd"/>
      <w:r w:rsidR="004D73C6" w:rsidRPr="004D73C6">
        <w:rPr>
          <w:i/>
        </w:rPr>
        <w:t xml:space="preserve"> </w:t>
      </w:r>
      <w:proofErr w:type="spellStart"/>
      <w:r w:rsidR="004D73C6" w:rsidRPr="004D73C6">
        <w:rPr>
          <w:i/>
        </w:rPr>
        <w:t>category</w:t>
      </w:r>
      <w:proofErr w:type="spellEnd"/>
      <w:r w:rsidR="004D73C6" w:rsidRPr="004D73C6">
        <w:rPr>
          <w:i/>
        </w:rPr>
        <w:t>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38"/>
        <w:gridCol w:w="7224"/>
      </w:tblGrid>
      <w:tr w:rsidR="002522F2" w14:paraId="490C3785" w14:textId="77777777" w:rsidTr="002522F2">
        <w:tc>
          <w:tcPr>
            <w:tcW w:w="1838" w:type="dxa"/>
          </w:tcPr>
          <w:p w14:paraId="67E415E4" w14:textId="0893CE38" w:rsidR="002522F2" w:rsidRPr="004D73C6" w:rsidRDefault="002522F2" w:rsidP="002522F2">
            <w:pPr>
              <w:rPr>
                <w:i/>
              </w:rPr>
            </w:pPr>
            <w:r>
              <w:t>Autor/autoři vč. uvedení jejich afiliace (nesmí být v rozporu s afiliací uvedenou v publikaci)</w:t>
            </w:r>
            <w:r w:rsidR="004D73C6">
              <w:t xml:space="preserve"> / </w:t>
            </w:r>
            <w:proofErr w:type="spellStart"/>
            <w:r w:rsidR="004D73C6" w:rsidRPr="004D73C6">
              <w:rPr>
                <w:i/>
              </w:rPr>
              <w:t>Author</w:t>
            </w:r>
            <w:proofErr w:type="spellEnd"/>
            <w:r w:rsidR="004D73C6" w:rsidRPr="004D73C6">
              <w:rPr>
                <w:i/>
              </w:rPr>
              <w:t xml:space="preserve">(s) </w:t>
            </w:r>
            <w:proofErr w:type="spellStart"/>
            <w:r w:rsidR="004D73C6" w:rsidRPr="004D73C6">
              <w:rPr>
                <w:i/>
              </w:rPr>
              <w:t>incl</w:t>
            </w:r>
            <w:proofErr w:type="spellEnd"/>
            <w:r w:rsidR="004D73C6" w:rsidRPr="004D73C6">
              <w:rPr>
                <w:i/>
              </w:rPr>
              <w:t xml:space="preserve">. </w:t>
            </w:r>
            <w:proofErr w:type="spellStart"/>
            <w:r w:rsidR="004D73C6" w:rsidRPr="004D73C6">
              <w:rPr>
                <w:i/>
              </w:rPr>
              <w:t>their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affiliation</w:t>
            </w:r>
            <w:proofErr w:type="spellEnd"/>
            <w:r w:rsidR="004D73C6" w:rsidRPr="004D73C6">
              <w:rPr>
                <w:i/>
              </w:rPr>
              <w:t xml:space="preserve"> (</w:t>
            </w:r>
            <w:proofErr w:type="spellStart"/>
            <w:r w:rsidR="004D73C6" w:rsidRPr="004D73C6">
              <w:rPr>
                <w:i/>
              </w:rPr>
              <w:t>must</w:t>
            </w:r>
            <w:proofErr w:type="spellEnd"/>
            <w:r w:rsidR="004D73C6" w:rsidRPr="004D73C6">
              <w:rPr>
                <w:i/>
              </w:rPr>
              <w:t xml:space="preserve"> not </w:t>
            </w:r>
            <w:proofErr w:type="spellStart"/>
            <w:r w:rsidR="004D73C6" w:rsidRPr="004D73C6">
              <w:rPr>
                <w:i/>
              </w:rPr>
              <w:t>conflict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with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the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affiliation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stated</w:t>
            </w:r>
            <w:proofErr w:type="spellEnd"/>
            <w:r w:rsidR="004D73C6" w:rsidRPr="004D73C6">
              <w:rPr>
                <w:i/>
              </w:rPr>
              <w:t xml:space="preserve"> in </w:t>
            </w:r>
            <w:proofErr w:type="spellStart"/>
            <w:r w:rsidR="004D73C6" w:rsidRPr="004D73C6">
              <w:rPr>
                <w:i/>
              </w:rPr>
              <w:t>the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publication</w:t>
            </w:r>
            <w:proofErr w:type="spellEnd"/>
            <w:r w:rsidR="004D73C6" w:rsidRPr="004D73C6">
              <w:rPr>
                <w:i/>
              </w:rPr>
              <w:t>)</w:t>
            </w:r>
          </w:p>
          <w:p w14:paraId="3428B5DA" w14:textId="77777777" w:rsidR="002522F2" w:rsidRDefault="002522F2" w:rsidP="002522F2"/>
        </w:tc>
        <w:tc>
          <w:tcPr>
            <w:tcW w:w="7224" w:type="dxa"/>
          </w:tcPr>
          <w:p w14:paraId="18D546DC" w14:textId="77777777" w:rsidR="002522F2" w:rsidRDefault="002522F2" w:rsidP="002522F2"/>
        </w:tc>
      </w:tr>
      <w:tr w:rsidR="002522F2" w14:paraId="2865DAB7" w14:textId="77777777" w:rsidTr="002522F2">
        <w:tc>
          <w:tcPr>
            <w:tcW w:w="1838" w:type="dxa"/>
          </w:tcPr>
          <w:p w14:paraId="74BABBBC" w14:textId="5D9437B5" w:rsidR="002522F2" w:rsidRDefault="002522F2" w:rsidP="002522F2">
            <w:r>
              <w:t>Název knihy</w:t>
            </w:r>
            <w:r w:rsidR="004D73C6">
              <w:t xml:space="preserve"> / </w:t>
            </w:r>
            <w:proofErr w:type="spellStart"/>
            <w:r w:rsidR="004D73C6" w:rsidRPr="004D73C6">
              <w:rPr>
                <w:i/>
              </w:rPr>
              <w:t>Book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title</w:t>
            </w:r>
            <w:proofErr w:type="spellEnd"/>
          </w:p>
          <w:p w14:paraId="3AC11402" w14:textId="77777777" w:rsidR="002522F2" w:rsidRDefault="002522F2" w:rsidP="002522F2"/>
          <w:p w14:paraId="1C295C2F" w14:textId="77777777" w:rsidR="002522F2" w:rsidRDefault="002522F2" w:rsidP="002522F2"/>
        </w:tc>
        <w:tc>
          <w:tcPr>
            <w:tcW w:w="7224" w:type="dxa"/>
          </w:tcPr>
          <w:p w14:paraId="79C2272D" w14:textId="77777777" w:rsidR="002522F2" w:rsidRDefault="002522F2" w:rsidP="002522F2"/>
        </w:tc>
      </w:tr>
      <w:tr w:rsidR="002522F2" w14:paraId="2F8572F5" w14:textId="77777777" w:rsidTr="002522F2">
        <w:tc>
          <w:tcPr>
            <w:tcW w:w="1838" w:type="dxa"/>
          </w:tcPr>
          <w:p w14:paraId="66847193" w14:textId="2A83BACA" w:rsidR="002522F2" w:rsidRDefault="002522F2" w:rsidP="006F1E9F">
            <w:r>
              <w:t>Autorský podíl autorů z FPH VŠE na publikaci</w:t>
            </w:r>
            <w:r w:rsidR="004D73C6">
              <w:t xml:space="preserve"> / </w:t>
            </w:r>
            <w:r w:rsidR="004D73C6" w:rsidRPr="00413AE6">
              <w:rPr>
                <w:rStyle w:val="rynqvb"/>
                <w:i/>
                <w:lang w:val="en"/>
              </w:rPr>
              <w:t xml:space="preserve">The share of FPH </w:t>
            </w:r>
            <w:r w:rsidR="004D73C6">
              <w:rPr>
                <w:rStyle w:val="rynqvb"/>
                <w:i/>
                <w:lang w:val="en"/>
              </w:rPr>
              <w:t>authors on the publication</w:t>
            </w:r>
          </w:p>
          <w:p w14:paraId="0205FF1B" w14:textId="77777777" w:rsidR="002522F2" w:rsidRDefault="002522F2" w:rsidP="006F1E9F"/>
        </w:tc>
        <w:tc>
          <w:tcPr>
            <w:tcW w:w="7224" w:type="dxa"/>
          </w:tcPr>
          <w:p w14:paraId="3B185519" w14:textId="77777777" w:rsidR="002522F2" w:rsidRDefault="002522F2" w:rsidP="006F1E9F"/>
        </w:tc>
      </w:tr>
      <w:tr w:rsidR="002522F2" w14:paraId="7FF0BD4C" w14:textId="77777777" w:rsidTr="002522F2">
        <w:tc>
          <w:tcPr>
            <w:tcW w:w="1838" w:type="dxa"/>
          </w:tcPr>
          <w:p w14:paraId="2D97E770" w14:textId="15D3FF4B" w:rsidR="002522F2" w:rsidRDefault="002522F2" w:rsidP="002522F2">
            <w:r>
              <w:t>Nakladatelství</w:t>
            </w:r>
            <w:r w:rsidR="004D73C6">
              <w:t xml:space="preserve"> / </w:t>
            </w:r>
            <w:r w:rsidR="004D73C6" w:rsidRPr="004D73C6">
              <w:rPr>
                <w:i/>
              </w:rPr>
              <w:t>Publisher</w:t>
            </w:r>
          </w:p>
          <w:p w14:paraId="379683A3" w14:textId="77777777" w:rsidR="002522F2" w:rsidRDefault="002522F2" w:rsidP="002522F2"/>
        </w:tc>
        <w:tc>
          <w:tcPr>
            <w:tcW w:w="7224" w:type="dxa"/>
          </w:tcPr>
          <w:p w14:paraId="2444D6CA" w14:textId="77777777" w:rsidR="002522F2" w:rsidRDefault="002522F2" w:rsidP="002522F2"/>
        </w:tc>
      </w:tr>
      <w:tr w:rsidR="002522F2" w14:paraId="10F4760B" w14:textId="77777777" w:rsidTr="002522F2">
        <w:tc>
          <w:tcPr>
            <w:tcW w:w="1838" w:type="dxa"/>
          </w:tcPr>
          <w:p w14:paraId="519B1C79" w14:textId="2147C6F2" w:rsidR="002522F2" w:rsidRDefault="002522F2" w:rsidP="002522F2">
            <w:r>
              <w:t>ISBN</w:t>
            </w:r>
            <w:r w:rsidR="004D73C6">
              <w:t xml:space="preserve"> / </w:t>
            </w:r>
            <w:r w:rsidR="004D73C6" w:rsidRPr="004D73C6">
              <w:rPr>
                <w:i/>
              </w:rPr>
              <w:t>ISBN</w:t>
            </w:r>
          </w:p>
          <w:p w14:paraId="46A01E35" w14:textId="77777777" w:rsidR="002522F2" w:rsidRDefault="002522F2" w:rsidP="002522F2"/>
        </w:tc>
        <w:tc>
          <w:tcPr>
            <w:tcW w:w="7224" w:type="dxa"/>
          </w:tcPr>
          <w:p w14:paraId="07B39F57" w14:textId="77777777" w:rsidR="002522F2" w:rsidRDefault="002522F2" w:rsidP="002522F2"/>
        </w:tc>
      </w:tr>
      <w:tr w:rsidR="002522F2" w14:paraId="64689765" w14:textId="77777777" w:rsidTr="002522F2">
        <w:tc>
          <w:tcPr>
            <w:tcW w:w="1838" w:type="dxa"/>
          </w:tcPr>
          <w:p w14:paraId="0D6148A2" w14:textId="14E496D7" w:rsidR="002522F2" w:rsidRDefault="002522F2" w:rsidP="002522F2">
            <w:r>
              <w:t>Země vydání</w:t>
            </w:r>
            <w:r w:rsidR="004D73C6">
              <w:t xml:space="preserve"> / </w:t>
            </w:r>
            <w:r w:rsidR="004D73C6" w:rsidRPr="004D73C6">
              <w:rPr>
                <w:i/>
              </w:rPr>
              <w:t xml:space="preserve">Country </w:t>
            </w:r>
            <w:proofErr w:type="spellStart"/>
            <w:r w:rsidR="004D73C6" w:rsidRPr="004D73C6">
              <w:rPr>
                <w:i/>
              </w:rPr>
              <w:t>of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issue</w:t>
            </w:r>
            <w:proofErr w:type="spellEnd"/>
          </w:p>
          <w:p w14:paraId="682C3103" w14:textId="77777777" w:rsidR="002522F2" w:rsidRDefault="002522F2" w:rsidP="002522F2"/>
        </w:tc>
        <w:tc>
          <w:tcPr>
            <w:tcW w:w="7224" w:type="dxa"/>
          </w:tcPr>
          <w:p w14:paraId="026128D8" w14:textId="77777777" w:rsidR="002522F2" w:rsidRDefault="002522F2" w:rsidP="002522F2"/>
        </w:tc>
      </w:tr>
      <w:tr w:rsidR="002522F2" w14:paraId="3A34702E" w14:textId="77777777" w:rsidTr="002522F2">
        <w:tc>
          <w:tcPr>
            <w:tcW w:w="1838" w:type="dxa"/>
          </w:tcPr>
          <w:p w14:paraId="55D11C9A" w14:textId="6EE8A92C" w:rsidR="002522F2" w:rsidRDefault="002522F2" w:rsidP="002522F2">
            <w:r>
              <w:t>Anotace knihy</w:t>
            </w:r>
            <w:r w:rsidR="004D73C6">
              <w:t xml:space="preserve"> / </w:t>
            </w:r>
            <w:proofErr w:type="spellStart"/>
            <w:r w:rsidR="004D73C6" w:rsidRPr="004D73C6">
              <w:rPr>
                <w:i/>
              </w:rPr>
              <w:t>Annotation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of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the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Book</w:t>
            </w:r>
            <w:proofErr w:type="spellEnd"/>
          </w:p>
          <w:p w14:paraId="52431EBB" w14:textId="77777777" w:rsidR="002522F2" w:rsidRDefault="002522F2" w:rsidP="002522F2"/>
          <w:p w14:paraId="73FEBD27" w14:textId="77777777" w:rsidR="002522F2" w:rsidRDefault="002522F2" w:rsidP="002522F2"/>
          <w:p w14:paraId="0EAB7D7A" w14:textId="77777777" w:rsidR="002522F2" w:rsidRDefault="002522F2" w:rsidP="002522F2"/>
          <w:p w14:paraId="63F971FB" w14:textId="77777777" w:rsidR="002522F2" w:rsidRDefault="002522F2" w:rsidP="002522F2"/>
          <w:p w14:paraId="7396A104" w14:textId="77777777" w:rsidR="002522F2" w:rsidRDefault="002522F2" w:rsidP="002522F2"/>
          <w:p w14:paraId="74AC19CD" w14:textId="77777777" w:rsidR="002522F2" w:rsidRDefault="002522F2" w:rsidP="002522F2"/>
          <w:p w14:paraId="0966B75A" w14:textId="77777777" w:rsidR="002522F2" w:rsidRDefault="002522F2" w:rsidP="002522F2"/>
          <w:p w14:paraId="44949E22" w14:textId="77777777" w:rsidR="002522F2" w:rsidRDefault="002522F2" w:rsidP="002522F2"/>
          <w:p w14:paraId="14835F29" w14:textId="77777777" w:rsidR="002522F2" w:rsidRDefault="002522F2" w:rsidP="002522F2"/>
        </w:tc>
        <w:tc>
          <w:tcPr>
            <w:tcW w:w="7224" w:type="dxa"/>
          </w:tcPr>
          <w:p w14:paraId="0EE67573" w14:textId="77777777" w:rsidR="002522F2" w:rsidRDefault="002522F2" w:rsidP="002522F2"/>
        </w:tc>
      </w:tr>
      <w:tr w:rsidR="002522F2" w14:paraId="471F5A6C" w14:textId="77777777" w:rsidTr="002522F2">
        <w:tc>
          <w:tcPr>
            <w:tcW w:w="1838" w:type="dxa"/>
          </w:tcPr>
          <w:p w14:paraId="08C05F6B" w14:textId="39E9F387" w:rsidR="002522F2" w:rsidRDefault="002522F2" w:rsidP="002522F2">
            <w:r>
              <w:t>Další informace důležité pro posuzovatele</w:t>
            </w:r>
            <w:r w:rsidR="004D73C6">
              <w:t xml:space="preserve"> / </w:t>
            </w:r>
            <w:proofErr w:type="spellStart"/>
            <w:r w:rsidR="004D73C6" w:rsidRPr="004D73C6">
              <w:rPr>
                <w:i/>
              </w:rPr>
              <w:t>Other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information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relevant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for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the</w:t>
            </w:r>
            <w:proofErr w:type="spellEnd"/>
            <w:r w:rsidR="004D73C6" w:rsidRPr="004D73C6">
              <w:rPr>
                <w:i/>
              </w:rPr>
              <w:t xml:space="preserve"> </w:t>
            </w:r>
            <w:proofErr w:type="spellStart"/>
            <w:r w:rsidR="004D73C6" w:rsidRPr="004D73C6">
              <w:rPr>
                <w:i/>
              </w:rPr>
              <w:t>assessor</w:t>
            </w:r>
            <w:proofErr w:type="spellEnd"/>
          </w:p>
          <w:p w14:paraId="57194304" w14:textId="77777777" w:rsidR="002522F2" w:rsidRDefault="002522F2" w:rsidP="002522F2"/>
          <w:p w14:paraId="7F2CE4AA" w14:textId="77777777" w:rsidR="002522F2" w:rsidRDefault="002522F2" w:rsidP="002522F2"/>
        </w:tc>
        <w:tc>
          <w:tcPr>
            <w:tcW w:w="7224" w:type="dxa"/>
          </w:tcPr>
          <w:p w14:paraId="784D4364" w14:textId="77777777" w:rsidR="002522F2" w:rsidRDefault="002522F2" w:rsidP="002522F2"/>
        </w:tc>
      </w:tr>
    </w:tbl>
    <w:p w14:paraId="18DCCE42" w14:textId="77777777" w:rsidR="002522F2" w:rsidRDefault="002522F2" w:rsidP="002522F2"/>
    <w:p w14:paraId="69E17877" w14:textId="77777777" w:rsidR="002522F2" w:rsidRDefault="002522F2" w:rsidP="002522F2"/>
    <w:p w14:paraId="09D759CE" w14:textId="77777777" w:rsidR="002522F2" w:rsidRDefault="002522F2" w:rsidP="002522F2"/>
    <w:p w14:paraId="259CEEE2" w14:textId="052B24C8" w:rsidR="002522F2" w:rsidRDefault="002522F2" w:rsidP="002522F2">
      <w:r>
        <w:t>Datum a podpis navrhovatele</w:t>
      </w:r>
      <w:r w:rsidR="004D73C6">
        <w:t xml:space="preserve"> / </w:t>
      </w:r>
      <w:proofErr w:type="spellStart"/>
      <w:r w:rsidR="004D73C6" w:rsidRPr="004D73C6">
        <w:rPr>
          <w:i/>
        </w:rPr>
        <w:t>Date</w:t>
      </w:r>
      <w:proofErr w:type="spellEnd"/>
      <w:r w:rsidR="004D73C6" w:rsidRPr="004D73C6">
        <w:rPr>
          <w:i/>
        </w:rPr>
        <w:t xml:space="preserve"> and </w:t>
      </w:r>
      <w:proofErr w:type="spellStart"/>
      <w:r w:rsidR="004D73C6" w:rsidRPr="004D73C6">
        <w:rPr>
          <w:i/>
        </w:rPr>
        <w:t>signature</w:t>
      </w:r>
      <w:proofErr w:type="spellEnd"/>
      <w:r w:rsidR="004D73C6" w:rsidRPr="004D73C6">
        <w:rPr>
          <w:i/>
        </w:rPr>
        <w:t xml:space="preserve"> </w:t>
      </w:r>
      <w:proofErr w:type="spellStart"/>
      <w:r w:rsidR="004D73C6" w:rsidRPr="004D73C6">
        <w:rPr>
          <w:i/>
        </w:rPr>
        <w:t>of</w:t>
      </w:r>
      <w:proofErr w:type="spellEnd"/>
      <w:r w:rsidR="004D73C6" w:rsidRPr="004D73C6">
        <w:rPr>
          <w:i/>
        </w:rPr>
        <w:t xml:space="preserve"> the </w:t>
      </w:r>
      <w:r w:rsidR="004D73C6">
        <w:rPr>
          <w:i/>
        </w:rPr>
        <w:t>proponent</w:t>
      </w:r>
      <w:r>
        <w:t>: …………………………………………….</w:t>
      </w:r>
    </w:p>
    <w:p w14:paraId="10850CAD" w14:textId="77777777" w:rsidR="008C71FA" w:rsidRDefault="008C71FA">
      <w:pPr>
        <w:rPr>
          <w:b/>
        </w:rPr>
      </w:pPr>
      <w:r>
        <w:rPr>
          <w:b/>
        </w:rPr>
        <w:br w:type="page"/>
      </w:r>
    </w:p>
    <w:p w14:paraId="7BFF4D20" w14:textId="6A0E3A98" w:rsidR="004D73C6" w:rsidRPr="004D73C6" w:rsidRDefault="002522F2" w:rsidP="004D73C6">
      <w:pPr>
        <w:rPr>
          <w:b/>
          <w:i/>
        </w:rPr>
      </w:pPr>
      <w:r>
        <w:rPr>
          <w:b/>
        </w:rPr>
        <w:lastRenderedPageBreak/>
        <w:t xml:space="preserve">Přihláška do </w:t>
      </w:r>
      <w:r w:rsidRPr="00556ADC">
        <w:rPr>
          <w:b/>
        </w:rPr>
        <w:t>Soutěž</w:t>
      </w:r>
      <w:r>
        <w:rPr>
          <w:b/>
        </w:rPr>
        <w:t>e</w:t>
      </w:r>
      <w:r w:rsidR="00EE5BD1">
        <w:rPr>
          <w:b/>
        </w:rPr>
        <w:t xml:space="preserve"> o nejlepší publikaci roku 202</w:t>
      </w:r>
      <w:r w:rsidR="006D1831">
        <w:rPr>
          <w:b/>
        </w:rPr>
        <w:t>2</w:t>
      </w:r>
      <w:r>
        <w:rPr>
          <w:b/>
        </w:rPr>
        <w:t xml:space="preserve"> na FPH VŠE</w:t>
      </w:r>
      <w:r w:rsidR="004D73C6">
        <w:rPr>
          <w:b/>
        </w:rPr>
        <w:t xml:space="preserve"> / </w:t>
      </w:r>
      <w:proofErr w:type="spellStart"/>
      <w:r w:rsidR="00DB11F9">
        <w:rPr>
          <w:b/>
          <w:i/>
        </w:rPr>
        <w:t>Nomination</w:t>
      </w:r>
      <w:proofErr w:type="spellEnd"/>
      <w:r w:rsidR="00DB11F9" w:rsidRPr="004D73C6">
        <w:rPr>
          <w:b/>
          <w:i/>
        </w:rPr>
        <w:t xml:space="preserve"> </w:t>
      </w:r>
      <w:proofErr w:type="spellStart"/>
      <w:r w:rsidR="00DB11F9" w:rsidRPr="004D73C6">
        <w:rPr>
          <w:b/>
          <w:i/>
        </w:rPr>
        <w:t>for</w:t>
      </w:r>
      <w:proofErr w:type="spellEnd"/>
      <w:r w:rsidR="00DB11F9" w:rsidRPr="004D73C6">
        <w:rPr>
          <w:b/>
          <w:i/>
        </w:rPr>
        <w:t xml:space="preserve"> </w:t>
      </w:r>
      <w:proofErr w:type="spellStart"/>
      <w:r w:rsidR="00DB11F9" w:rsidRPr="004D73C6">
        <w:rPr>
          <w:b/>
          <w:i/>
        </w:rPr>
        <w:t>the</w:t>
      </w:r>
      <w:proofErr w:type="spellEnd"/>
      <w:r w:rsidR="00DB11F9" w:rsidRPr="004D73C6">
        <w:rPr>
          <w:b/>
          <w:i/>
        </w:rPr>
        <w:t xml:space="preserve"> </w:t>
      </w:r>
      <w:r w:rsidR="00DB11F9">
        <w:rPr>
          <w:b/>
          <w:i/>
        </w:rPr>
        <w:t>B</w:t>
      </w:r>
      <w:r w:rsidR="00DB11F9" w:rsidRPr="004D73C6">
        <w:rPr>
          <w:b/>
          <w:i/>
        </w:rPr>
        <w:t xml:space="preserve">est </w:t>
      </w:r>
      <w:proofErr w:type="spellStart"/>
      <w:r w:rsidR="00DB11F9" w:rsidRPr="004D73C6">
        <w:rPr>
          <w:b/>
          <w:i/>
        </w:rPr>
        <w:t>publication</w:t>
      </w:r>
      <w:proofErr w:type="spellEnd"/>
      <w:r w:rsidR="00DB11F9" w:rsidRPr="004D73C6">
        <w:rPr>
          <w:b/>
          <w:i/>
        </w:rPr>
        <w:t xml:space="preserve"> </w:t>
      </w:r>
      <w:proofErr w:type="spellStart"/>
      <w:r w:rsidR="00DB11F9" w:rsidRPr="004D73C6">
        <w:rPr>
          <w:b/>
          <w:i/>
        </w:rPr>
        <w:t>of</w:t>
      </w:r>
      <w:proofErr w:type="spellEnd"/>
      <w:r w:rsidR="00DB11F9" w:rsidRPr="004D73C6">
        <w:rPr>
          <w:b/>
          <w:i/>
        </w:rPr>
        <w:t xml:space="preserve"> 2022 </w:t>
      </w:r>
      <w:proofErr w:type="spellStart"/>
      <w:r w:rsidR="00DB11F9" w:rsidRPr="004D73C6">
        <w:rPr>
          <w:b/>
          <w:i/>
        </w:rPr>
        <w:t>at</w:t>
      </w:r>
      <w:proofErr w:type="spellEnd"/>
      <w:r w:rsidR="00DB11F9" w:rsidRPr="004D73C6">
        <w:rPr>
          <w:b/>
          <w:i/>
        </w:rPr>
        <w:t xml:space="preserve"> FBA VŠE</w:t>
      </w:r>
    </w:p>
    <w:p w14:paraId="5AFFE4A4" w14:textId="58F2460E" w:rsidR="002522F2" w:rsidRPr="0097276A" w:rsidRDefault="002522F2" w:rsidP="002522F2">
      <w:pPr>
        <w:rPr>
          <w:b/>
        </w:rPr>
      </w:pPr>
      <w:r w:rsidRPr="0097276A">
        <w:rPr>
          <w:b/>
        </w:rPr>
        <w:t>Kategorie 2</w:t>
      </w:r>
      <w:r w:rsidR="00FB1BC5">
        <w:rPr>
          <w:b/>
        </w:rPr>
        <w:t xml:space="preserve">: </w:t>
      </w:r>
      <w:r w:rsidRPr="0097276A">
        <w:rPr>
          <w:b/>
        </w:rPr>
        <w:t xml:space="preserve">Článek v odborném časopise </w:t>
      </w:r>
      <w:r w:rsidR="004D73C6" w:rsidRPr="00FB1BC5">
        <w:rPr>
          <w:b/>
          <w:i/>
        </w:rPr>
        <w:t xml:space="preserve">/ </w:t>
      </w:r>
      <w:proofErr w:type="spellStart"/>
      <w:r w:rsidR="004D73C6" w:rsidRPr="00FB1BC5">
        <w:rPr>
          <w:b/>
          <w:i/>
        </w:rPr>
        <w:t>Category</w:t>
      </w:r>
      <w:proofErr w:type="spellEnd"/>
      <w:r w:rsidR="004D73C6" w:rsidRPr="00FB1BC5">
        <w:rPr>
          <w:b/>
          <w:i/>
        </w:rPr>
        <w:t xml:space="preserve"> 2</w:t>
      </w:r>
      <w:r w:rsidR="00FB1BC5" w:rsidRPr="00FB1BC5">
        <w:rPr>
          <w:b/>
          <w:i/>
        </w:rPr>
        <w:t xml:space="preserve">: </w:t>
      </w:r>
      <w:proofErr w:type="spellStart"/>
      <w:r w:rsidR="00FB1BC5" w:rsidRPr="00FB1BC5">
        <w:rPr>
          <w:b/>
          <w:i/>
        </w:rPr>
        <w:t>Article</w:t>
      </w:r>
      <w:proofErr w:type="spellEnd"/>
      <w:r w:rsidR="00FB1BC5" w:rsidRPr="00FB1BC5">
        <w:rPr>
          <w:b/>
          <w:i/>
        </w:rPr>
        <w:t xml:space="preserve"> in </w:t>
      </w:r>
      <w:proofErr w:type="spellStart"/>
      <w:r w:rsidR="00FB1BC5" w:rsidRPr="00FB1BC5">
        <w:rPr>
          <w:b/>
          <w:i/>
        </w:rPr>
        <w:t>a</w:t>
      </w:r>
      <w:r w:rsidR="00DB11F9">
        <w:rPr>
          <w:b/>
          <w:i/>
        </w:rPr>
        <w:t>n</w:t>
      </w:r>
      <w:proofErr w:type="spellEnd"/>
      <w:r w:rsidR="00FB1BC5" w:rsidRPr="00FB1BC5">
        <w:rPr>
          <w:b/>
          <w:i/>
        </w:rPr>
        <w:t xml:space="preserve"> </w:t>
      </w:r>
      <w:proofErr w:type="spellStart"/>
      <w:r w:rsidR="00DB11F9">
        <w:rPr>
          <w:b/>
          <w:i/>
        </w:rPr>
        <w:t>academic</w:t>
      </w:r>
      <w:proofErr w:type="spellEnd"/>
      <w:r w:rsidR="00FB1BC5" w:rsidRPr="00FB1BC5">
        <w:rPr>
          <w:b/>
          <w:i/>
        </w:rPr>
        <w:t xml:space="preserve"> </w:t>
      </w:r>
      <w:proofErr w:type="spellStart"/>
      <w:r w:rsidR="00FB1BC5" w:rsidRPr="00FB1BC5">
        <w:rPr>
          <w:b/>
          <w:i/>
        </w:rPr>
        <w:t>journal</w:t>
      </w:r>
      <w:proofErr w:type="spellEnd"/>
    </w:p>
    <w:p w14:paraId="25F34F48" w14:textId="4B24F396" w:rsidR="002522F2" w:rsidRDefault="00EE5BD1" w:rsidP="002522F2">
      <w:r>
        <w:t>Do této kategorie je možné přihlásit články vydané v odborných časopisech v ČR i v zahraničí, které byly publikovány v časopisech v Q1 – Q3 dle AIS, či v Q1 dle SJR.</w:t>
      </w:r>
      <w:r w:rsidR="00FB1BC5">
        <w:t xml:space="preserve"> / </w:t>
      </w:r>
      <w:r w:rsidR="00FB1BC5" w:rsidRPr="00607DAB">
        <w:rPr>
          <w:rStyle w:val="rynqvb"/>
          <w:i/>
          <w:lang w:val="en"/>
        </w:rPr>
        <w:t xml:space="preserve">In this category, it is possible to submit articles published in </w:t>
      </w:r>
      <w:r w:rsidR="00DB11F9">
        <w:rPr>
          <w:rStyle w:val="rynqvb"/>
          <w:i/>
          <w:lang w:val="en"/>
        </w:rPr>
        <w:t>academic</w:t>
      </w:r>
      <w:r w:rsidR="00FB1BC5" w:rsidRPr="00607DAB">
        <w:rPr>
          <w:rStyle w:val="rynqvb"/>
          <w:i/>
          <w:lang w:val="en"/>
        </w:rPr>
        <w:t xml:space="preserve"> </w:t>
      </w:r>
      <w:r w:rsidR="00FB1BC5">
        <w:rPr>
          <w:rStyle w:val="rynqvb"/>
          <w:i/>
          <w:lang w:val="en"/>
        </w:rPr>
        <w:t>journals</w:t>
      </w:r>
      <w:r w:rsidR="00FB1BC5" w:rsidRPr="00607DAB">
        <w:rPr>
          <w:rStyle w:val="rynqvb"/>
          <w:i/>
          <w:lang w:val="en"/>
        </w:rPr>
        <w:t xml:space="preserve"> in the Czech Republic and abroad, which were published in </w:t>
      </w:r>
      <w:r w:rsidR="00FB1BC5">
        <w:rPr>
          <w:rStyle w:val="rynqvb"/>
          <w:i/>
          <w:lang w:val="en"/>
        </w:rPr>
        <w:t>journals</w:t>
      </w:r>
      <w:r w:rsidR="00FB1BC5" w:rsidRPr="00607DAB">
        <w:rPr>
          <w:rStyle w:val="rynqvb"/>
          <w:i/>
          <w:lang w:val="en"/>
        </w:rPr>
        <w:t xml:space="preserve"> in Q1 – Q3 according to AIS, or in Q1 according to SJR.</w:t>
      </w:r>
    </w:p>
    <w:p w14:paraId="02353F9F" w14:textId="77777777" w:rsidR="0097276A" w:rsidRDefault="0097276A" w:rsidP="002522F2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38"/>
        <w:gridCol w:w="7224"/>
      </w:tblGrid>
      <w:tr w:rsidR="002522F2" w14:paraId="1AACEB21" w14:textId="77777777" w:rsidTr="006F1E9F">
        <w:tc>
          <w:tcPr>
            <w:tcW w:w="1838" w:type="dxa"/>
          </w:tcPr>
          <w:p w14:paraId="1A69E5E6" w14:textId="77777777" w:rsidR="00FB1BC5" w:rsidRPr="004D73C6" w:rsidRDefault="00FB1BC5" w:rsidP="00FB1BC5">
            <w:pPr>
              <w:rPr>
                <w:i/>
              </w:rPr>
            </w:pPr>
            <w:r>
              <w:t xml:space="preserve">Autor/autoři vč. uvedení jejich afiliace (nesmí být v rozporu s afiliací uvedenou v publikaci) / </w:t>
            </w:r>
            <w:proofErr w:type="spellStart"/>
            <w:r w:rsidRPr="004D73C6">
              <w:rPr>
                <w:i/>
              </w:rPr>
              <w:t>Author</w:t>
            </w:r>
            <w:proofErr w:type="spellEnd"/>
            <w:r w:rsidRPr="004D73C6">
              <w:rPr>
                <w:i/>
              </w:rPr>
              <w:t xml:space="preserve">(s) </w:t>
            </w:r>
            <w:proofErr w:type="spellStart"/>
            <w:r w:rsidRPr="004D73C6">
              <w:rPr>
                <w:i/>
              </w:rPr>
              <w:t>incl</w:t>
            </w:r>
            <w:proofErr w:type="spellEnd"/>
            <w:r w:rsidRPr="004D73C6">
              <w:rPr>
                <w:i/>
              </w:rPr>
              <w:t xml:space="preserve">. </w:t>
            </w:r>
            <w:proofErr w:type="spellStart"/>
            <w:r w:rsidRPr="004D73C6">
              <w:rPr>
                <w:i/>
              </w:rPr>
              <w:t>their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affiliation</w:t>
            </w:r>
            <w:proofErr w:type="spellEnd"/>
            <w:r w:rsidRPr="004D73C6">
              <w:rPr>
                <w:i/>
              </w:rPr>
              <w:t xml:space="preserve"> (</w:t>
            </w:r>
            <w:proofErr w:type="spellStart"/>
            <w:r w:rsidRPr="004D73C6">
              <w:rPr>
                <w:i/>
              </w:rPr>
              <w:t>must</w:t>
            </w:r>
            <w:proofErr w:type="spellEnd"/>
            <w:r w:rsidRPr="004D73C6">
              <w:rPr>
                <w:i/>
              </w:rPr>
              <w:t xml:space="preserve"> not </w:t>
            </w:r>
            <w:proofErr w:type="spellStart"/>
            <w:r w:rsidRPr="004D73C6">
              <w:rPr>
                <w:i/>
              </w:rPr>
              <w:t>conflict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with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the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affiliation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stated</w:t>
            </w:r>
            <w:proofErr w:type="spellEnd"/>
            <w:r w:rsidRPr="004D73C6">
              <w:rPr>
                <w:i/>
              </w:rPr>
              <w:t xml:space="preserve"> in </w:t>
            </w:r>
            <w:proofErr w:type="spellStart"/>
            <w:r w:rsidRPr="004D73C6">
              <w:rPr>
                <w:i/>
              </w:rPr>
              <w:t>the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publication</w:t>
            </w:r>
            <w:proofErr w:type="spellEnd"/>
            <w:r w:rsidRPr="004D73C6">
              <w:rPr>
                <w:i/>
              </w:rPr>
              <w:t>)</w:t>
            </w:r>
          </w:p>
          <w:p w14:paraId="70601034" w14:textId="77777777" w:rsidR="002522F2" w:rsidRDefault="002522F2" w:rsidP="006F1E9F"/>
        </w:tc>
        <w:tc>
          <w:tcPr>
            <w:tcW w:w="7224" w:type="dxa"/>
          </w:tcPr>
          <w:p w14:paraId="305A7E52" w14:textId="77777777" w:rsidR="002522F2" w:rsidRDefault="002522F2" w:rsidP="006F1E9F"/>
        </w:tc>
      </w:tr>
      <w:tr w:rsidR="002522F2" w14:paraId="4DB43614" w14:textId="77777777" w:rsidTr="006F1E9F">
        <w:tc>
          <w:tcPr>
            <w:tcW w:w="1838" w:type="dxa"/>
          </w:tcPr>
          <w:p w14:paraId="76C51492" w14:textId="646DBD70" w:rsidR="002522F2" w:rsidRDefault="002522F2" w:rsidP="006F1E9F">
            <w:r>
              <w:t xml:space="preserve">Název </w:t>
            </w:r>
            <w:r w:rsidR="0097276A">
              <w:t>článku</w:t>
            </w:r>
            <w:r w:rsidR="00FB1BC5">
              <w:t xml:space="preserve"> / </w:t>
            </w:r>
            <w:proofErr w:type="spellStart"/>
            <w:r w:rsidR="00FB1BC5" w:rsidRPr="00FB1BC5">
              <w:rPr>
                <w:i/>
              </w:rPr>
              <w:t>Article</w:t>
            </w:r>
            <w:proofErr w:type="spellEnd"/>
            <w:r w:rsidR="00FB1BC5" w:rsidRPr="00FB1BC5">
              <w:rPr>
                <w:i/>
              </w:rPr>
              <w:t xml:space="preserve"> </w:t>
            </w:r>
            <w:proofErr w:type="spellStart"/>
            <w:r w:rsidR="00FB1BC5" w:rsidRPr="00FB1BC5">
              <w:rPr>
                <w:i/>
              </w:rPr>
              <w:t>title</w:t>
            </w:r>
            <w:proofErr w:type="spellEnd"/>
          </w:p>
          <w:p w14:paraId="01B31F1A" w14:textId="77777777" w:rsidR="002522F2" w:rsidRDefault="002522F2" w:rsidP="006F1E9F"/>
          <w:p w14:paraId="4FBCD7E0" w14:textId="77777777" w:rsidR="002522F2" w:rsidRDefault="002522F2" w:rsidP="006F1E9F"/>
        </w:tc>
        <w:tc>
          <w:tcPr>
            <w:tcW w:w="7224" w:type="dxa"/>
          </w:tcPr>
          <w:p w14:paraId="1AB28565" w14:textId="77777777" w:rsidR="002522F2" w:rsidRDefault="002522F2" w:rsidP="006F1E9F"/>
        </w:tc>
      </w:tr>
      <w:tr w:rsidR="002522F2" w14:paraId="3612003C" w14:textId="77777777" w:rsidTr="006F1E9F">
        <w:tc>
          <w:tcPr>
            <w:tcW w:w="1838" w:type="dxa"/>
          </w:tcPr>
          <w:p w14:paraId="3E949558" w14:textId="77777777" w:rsidR="00FB1BC5" w:rsidRDefault="00FB1BC5" w:rsidP="00FB1BC5">
            <w:r>
              <w:t xml:space="preserve">Autorský podíl autorů z FPH VŠE na publikaci / </w:t>
            </w:r>
            <w:r w:rsidRPr="00413AE6">
              <w:rPr>
                <w:rStyle w:val="rynqvb"/>
                <w:i/>
                <w:lang w:val="en"/>
              </w:rPr>
              <w:t xml:space="preserve">The share of FPH </w:t>
            </w:r>
            <w:r>
              <w:rPr>
                <w:rStyle w:val="rynqvb"/>
                <w:i/>
                <w:lang w:val="en"/>
              </w:rPr>
              <w:t>authors on the publication</w:t>
            </w:r>
          </w:p>
          <w:p w14:paraId="22035CE1" w14:textId="77777777" w:rsidR="002522F2" w:rsidRDefault="002522F2" w:rsidP="006F1E9F"/>
        </w:tc>
        <w:tc>
          <w:tcPr>
            <w:tcW w:w="7224" w:type="dxa"/>
          </w:tcPr>
          <w:p w14:paraId="760EEFCA" w14:textId="77777777" w:rsidR="002522F2" w:rsidRDefault="002522F2" w:rsidP="006F1E9F"/>
        </w:tc>
      </w:tr>
      <w:tr w:rsidR="002522F2" w14:paraId="172BB076" w14:textId="77777777" w:rsidTr="006F1E9F">
        <w:tc>
          <w:tcPr>
            <w:tcW w:w="1838" w:type="dxa"/>
          </w:tcPr>
          <w:p w14:paraId="6CBBE9EC" w14:textId="72C55381" w:rsidR="002522F2" w:rsidRDefault="002522F2" w:rsidP="006F1E9F">
            <w:r>
              <w:t>N</w:t>
            </w:r>
            <w:r w:rsidR="0097276A">
              <w:t>ázev časopisu</w:t>
            </w:r>
            <w:r w:rsidR="00FB1BC5">
              <w:t xml:space="preserve"> / </w:t>
            </w:r>
            <w:r w:rsidR="00FB1BC5" w:rsidRPr="00FB1BC5">
              <w:rPr>
                <w:i/>
              </w:rPr>
              <w:t xml:space="preserve">Name </w:t>
            </w:r>
            <w:proofErr w:type="spellStart"/>
            <w:r w:rsidR="00FB1BC5" w:rsidRPr="00FB1BC5">
              <w:rPr>
                <w:i/>
              </w:rPr>
              <w:t>of</w:t>
            </w:r>
            <w:proofErr w:type="spellEnd"/>
            <w:r w:rsidR="00FB1BC5" w:rsidRPr="00FB1BC5">
              <w:rPr>
                <w:i/>
              </w:rPr>
              <w:t xml:space="preserve"> </w:t>
            </w:r>
            <w:proofErr w:type="spellStart"/>
            <w:r w:rsidR="00FB1BC5" w:rsidRPr="00FB1BC5">
              <w:rPr>
                <w:i/>
              </w:rPr>
              <w:t>the</w:t>
            </w:r>
            <w:proofErr w:type="spellEnd"/>
            <w:r w:rsidR="00FB1BC5" w:rsidRPr="00FB1BC5">
              <w:rPr>
                <w:i/>
              </w:rPr>
              <w:t xml:space="preserve"> </w:t>
            </w:r>
            <w:proofErr w:type="spellStart"/>
            <w:r w:rsidR="00FB1BC5" w:rsidRPr="00FB1BC5">
              <w:rPr>
                <w:i/>
              </w:rPr>
              <w:t>journal</w:t>
            </w:r>
            <w:proofErr w:type="spellEnd"/>
          </w:p>
        </w:tc>
        <w:tc>
          <w:tcPr>
            <w:tcW w:w="7224" w:type="dxa"/>
          </w:tcPr>
          <w:p w14:paraId="0009E891" w14:textId="77777777" w:rsidR="002522F2" w:rsidRDefault="002522F2" w:rsidP="006F1E9F"/>
        </w:tc>
      </w:tr>
      <w:tr w:rsidR="002522F2" w14:paraId="2B8EBF0E" w14:textId="77777777" w:rsidTr="006F1E9F">
        <w:tc>
          <w:tcPr>
            <w:tcW w:w="1838" w:type="dxa"/>
          </w:tcPr>
          <w:p w14:paraId="021D51AD" w14:textId="20A1EE98" w:rsidR="002522F2" w:rsidRDefault="0097276A" w:rsidP="006F1E9F">
            <w:r>
              <w:t>ISS</w:t>
            </w:r>
            <w:r w:rsidR="002522F2">
              <w:t>N</w:t>
            </w:r>
            <w:r w:rsidR="00FB1BC5">
              <w:t xml:space="preserve"> / </w:t>
            </w:r>
            <w:r w:rsidR="00FB1BC5" w:rsidRPr="00FB1BC5">
              <w:rPr>
                <w:i/>
              </w:rPr>
              <w:t>ISSN</w:t>
            </w:r>
          </w:p>
          <w:p w14:paraId="39D2FA76" w14:textId="77777777" w:rsidR="002522F2" w:rsidRDefault="002522F2" w:rsidP="006F1E9F"/>
        </w:tc>
        <w:tc>
          <w:tcPr>
            <w:tcW w:w="7224" w:type="dxa"/>
          </w:tcPr>
          <w:p w14:paraId="6DDF5362" w14:textId="77777777" w:rsidR="002522F2" w:rsidRDefault="002522F2" w:rsidP="006F1E9F"/>
        </w:tc>
      </w:tr>
      <w:tr w:rsidR="005E73E8" w14:paraId="429FE121" w14:textId="77777777" w:rsidTr="0049194F">
        <w:tc>
          <w:tcPr>
            <w:tcW w:w="1838" w:type="dxa"/>
          </w:tcPr>
          <w:p w14:paraId="1E4437A8" w14:textId="77405A87" w:rsidR="005E73E8" w:rsidRDefault="00EE5BD1" w:rsidP="0049194F">
            <w:r>
              <w:t>AIS (20</w:t>
            </w:r>
            <w:r w:rsidR="00CA24DF">
              <w:t>2</w:t>
            </w:r>
            <w:r w:rsidR="00DB11F9">
              <w:t>1</w:t>
            </w:r>
            <w:r w:rsidR="005E73E8">
              <w:t>)</w:t>
            </w:r>
            <w:r w:rsidR="00FB1BC5">
              <w:t xml:space="preserve"> / </w:t>
            </w:r>
            <w:r w:rsidR="00FB1BC5" w:rsidRPr="00FB1BC5">
              <w:rPr>
                <w:i/>
              </w:rPr>
              <w:t>AIS</w:t>
            </w:r>
            <w:r w:rsidR="00DB11F9">
              <w:rPr>
                <w:i/>
              </w:rPr>
              <w:t xml:space="preserve"> </w:t>
            </w:r>
            <w:r w:rsidR="00FB1BC5" w:rsidRPr="00FB1BC5">
              <w:rPr>
                <w:i/>
              </w:rPr>
              <w:t>(202</w:t>
            </w:r>
            <w:r w:rsidR="00DB11F9">
              <w:rPr>
                <w:i/>
              </w:rPr>
              <w:t>1</w:t>
            </w:r>
            <w:r w:rsidR="00FB1BC5" w:rsidRPr="00FB1BC5">
              <w:rPr>
                <w:i/>
              </w:rPr>
              <w:t>)</w:t>
            </w:r>
          </w:p>
        </w:tc>
        <w:tc>
          <w:tcPr>
            <w:tcW w:w="7224" w:type="dxa"/>
          </w:tcPr>
          <w:p w14:paraId="3A17EB05" w14:textId="77777777" w:rsidR="005E73E8" w:rsidRDefault="005E73E8" w:rsidP="0049194F"/>
        </w:tc>
      </w:tr>
      <w:tr w:rsidR="005B1103" w14:paraId="646DF736" w14:textId="77777777" w:rsidTr="004E0545">
        <w:tc>
          <w:tcPr>
            <w:tcW w:w="1838" w:type="dxa"/>
          </w:tcPr>
          <w:p w14:paraId="0A8C7F51" w14:textId="18480B20" w:rsidR="005B1103" w:rsidRDefault="005B1103" w:rsidP="004E0545">
            <w:r>
              <w:t>IF (20</w:t>
            </w:r>
            <w:r w:rsidR="00CA24DF">
              <w:t>2</w:t>
            </w:r>
            <w:r w:rsidR="00DB11F9">
              <w:t>1</w:t>
            </w:r>
            <w:r>
              <w:t>)</w:t>
            </w:r>
            <w:r w:rsidR="00FB1BC5">
              <w:t xml:space="preserve"> / </w:t>
            </w:r>
            <w:r w:rsidR="00FB1BC5" w:rsidRPr="00FB1BC5">
              <w:rPr>
                <w:i/>
              </w:rPr>
              <w:t>IF</w:t>
            </w:r>
            <w:r w:rsidR="00DB11F9">
              <w:rPr>
                <w:i/>
              </w:rPr>
              <w:t xml:space="preserve"> </w:t>
            </w:r>
            <w:r w:rsidR="00FB1BC5" w:rsidRPr="00FB1BC5">
              <w:rPr>
                <w:i/>
              </w:rPr>
              <w:t>(202</w:t>
            </w:r>
            <w:r w:rsidR="00DB11F9">
              <w:rPr>
                <w:i/>
              </w:rPr>
              <w:t>1</w:t>
            </w:r>
            <w:r w:rsidR="00FB1BC5" w:rsidRPr="00FB1BC5">
              <w:rPr>
                <w:i/>
              </w:rPr>
              <w:t>)</w:t>
            </w:r>
          </w:p>
        </w:tc>
        <w:tc>
          <w:tcPr>
            <w:tcW w:w="7224" w:type="dxa"/>
          </w:tcPr>
          <w:p w14:paraId="4AFCEF1D" w14:textId="77777777" w:rsidR="005B1103" w:rsidRDefault="005B1103" w:rsidP="004E0545"/>
        </w:tc>
      </w:tr>
      <w:tr w:rsidR="005E73E8" w14:paraId="3F4F2027" w14:textId="77777777" w:rsidTr="0049194F">
        <w:tc>
          <w:tcPr>
            <w:tcW w:w="1838" w:type="dxa"/>
          </w:tcPr>
          <w:p w14:paraId="69B1BDFD" w14:textId="61BE9C1A" w:rsidR="005E73E8" w:rsidRDefault="00EE5BD1" w:rsidP="0049194F">
            <w:r>
              <w:t>SJR (20</w:t>
            </w:r>
            <w:r w:rsidR="00CA24DF">
              <w:t>2</w:t>
            </w:r>
            <w:r w:rsidR="00DB11F9">
              <w:t>1</w:t>
            </w:r>
            <w:r w:rsidR="005E73E8">
              <w:t>)</w:t>
            </w:r>
            <w:r w:rsidR="00FB1BC5">
              <w:t xml:space="preserve"> / </w:t>
            </w:r>
            <w:r w:rsidR="00FB1BC5" w:rsidRPr="00FB1BC5">
              <w:rPr>
                <w:i/>
              </w:rPr>
              <w:t>SJR (202</w:t>
            </w:r>
            <w:r w:rsidR="00DB11F9">
              <w:rPr>
                <w:i/>
              </w:rPr>
              <w:t>1</w:t>
            </w:r>
            <w:r w:rsidR="00FB1BC5" w:rsidRPr="00FB1BC5">
              <w:rPr>
                <w:i/>
              </w:rPr>
              <w:t>)</w:t>
            </w:r>
          </w:p>
        </w:tc>
        <w:tc>
          <w:tcPr>
            <w:tcW w:w="7224" w:type="dxa"/>
          </w:tcPr>
          <w:p w14:paraId="62D277E9" w14:textId="77777777" w:rsidR="005E73E8" w:rsidRDefault="005E73E8" w:rsidP="0049194F"/>
        </w:tc>
      </w:tr>
      <w:tr w:rsidR="002522F2" w14:paraId="59E26BB7" w14:textId="77777777" w:rsidTr="006F1E9F">
        <w:tc>
          <w:tcPr>
            <w:tcW w:w="1838" w:type="dxa"/>
          </w:tcPr>
          <w:p w14:paraId="36EA0990" w14:textId="2CD77927" w:rsidR="002522F2" w:rsidRDefault="002522F2" w:rsidP="006F1E9F">
            <w:r>
              <w:t xml:space="preserve">Anotace </w:t>
            </w:r>
            <w:r w:rsidR="0097276A">
              <w:t>článku</w:t>
            </w:r>
            <w:r w:rsidR="00FB1BC5">
              <w:t xml:space="preserve"> / </w:t>
            </w:r>
            <w:proofErr w:type="spellStart"/>
            <w:r w:rsidR="00FB1BC5" w:rsidRPr="004D73C6">
              <w:rPr>
                <w:i/>
              </w:rPr>
              <w:t>Annotation</w:t>
            </w:r>
            <w:proofErr w:type="spellEnd"/>
            <w:r w:rsidR="00FB1BC5" w:rsidRPr="004D73C6">
              <w:rPr>
                <w:i/>
              </w:rPr>
              <w:t xml:space="preserve"> </w:t>
            </w:r>
            <w:proofErr w:type="spellStart"/>
            <w:r w:rsidR="00FB1BC5" w:rsidRPr="004D73C6">
              <w:rPr>
                <w:i/>
              </w:rPr>
              <w:t>of</w:t>
            </w:r>
            <w:proofErr w:type="spellEnd"/>
            <w:r w:rsidR="00FB1BC5" w:rsidRPr="004D73C6">
              <w:rPr>
                <w:i/>
              </w:rPr>
              <w:t xml:space="preserve"> </w:t>
            </w:r>
            <w:proofErr w:type="spellStart"/>
            <w:r w:rsidR="00FB1BC5" w:rsidRPr="004D73C6">
              <w:rPr>
                <w:i/>
              </w:rPr>
              <w:t>the</w:t>
            </w:r>
            <w:proofErr w:type="spellEnd"/>
            <w:r w:rsidR="00FB1BC5" w:rsidRPr="004D73C6">
              <w:rPr>
                <w:i/>
              </w:rPr>
              <w:t xml:space="preserve"> </w:t>
            </w:r>
            <w:proofErr w:type="spellStart"/>
            <w:r w:rsidR="00FB1BC5">
              <w:rPr>
                <w:i/>
              </w:rPr>
              <w:t>Article</w:t>
            </w:r>
            <w:proofErr w:type="spellEnd"/>
          </w:p>
          <w:p w14:paraId="4B7DB16E" w14:textId="77777777" w:rsidR="002522F2" w:rsidRDefault="002522F2" w:rsidP="006F1E9F"/>
          <w:p w14:paraId="300C93D1" w14:textId="77777777" w:rsidR="002522F2" w:rsidRDefault="002522F2" w:rsidP="006F1E9F"/>
          <w:p w14:paraId="6D8F7E02" w14:textId="77777777" w:rsidR="002522F2" w:rsidRDefault="002522F2" w:rsidP="006F1E9F"/>
          <w:p w14:paraId="34E1FEB3" w14:textId="77777777" w:rsidR="002522F2" w:rsidRDefault="002522F2" w:rsidP="006F1E9F"/>
          <w:p w14:paraId="5CF4E920" w14:textId="77777777" w:rsidR="002522F2" w:rsidRDefault="002522F2" w:rsidP="006F1E9F"/>
          <w:p w14:paraId="3AA05122" w14:textId="77777777" w:rsidR="002522F2" w:rsidRDefault="002522F2" w:rsidP="006F1E9F"/>
          <w:p w14:paraId="33555D65" w14:textId="77777777" w:rsidR="002522F2" w:rsidRDefault="002522F2" w:rsidP="006F1E9F"/>
          <w:p w14:paraId="6CECAF93" w14:textId="77777777" w:rsidR="002522F2" w:rsidRDefault="002522F2" w:rsidP="006F1E9F"/>
          <w:p w14:paraId="4F1889F8" w14:textId="77777777" w:rsidR="002522F2" w:rsidRDefault="002522F2" w:rsidP="006F1E9F"/>
        </w:tc>
        <w:tc>
          <w:tcPr>
            <w:tcW w:w="7224" w:type="dxa"/>
          </w:tcPr>
          <w:p w14:paraId="7B71DAC3" w14:textId="77777777" w:rsidR="002522F2" w:rsidRDefault="002522F2" w:rsidP="006F1E9F"/>
        </w:tc>
      </w:tr>
      <w:tr w:rsidR="002522F2" w14:paraId="72A77C58" w14:textId="77777777" w:rsidTr="006F1E9F">
        <w:tc>
          <w:tcPr>
            <w:tcW w:w="1838" w:type="dxa"/>
          </w:tcPr>
          <w:p w14:paraId="56F9BCA4" w14:textId="6FBB97F7" w:rsidR="002522F2" w:rsidRDefault="002522F2" w:rsidP="00FB1BC5">
            <w:r>
              <w:t>Další informace důležité pro posuzovatele</w:t>
            </w:r>
            <w:r w:rsidR="00FB1BC5">
              <w:t xml:space="preserve"> / </w:t>
            </w:r>
            <w:proofErr w:type="spellStart"/>
            <w:r w:rsidR="00FB1BC5" w:rsidRPr="004D73C6">
              <w:rPr>
                <w:i/>
              </w:rPr>
              <w:t>Other</w:t>
            </w:r>
            <w:proofErr w:type="spellEnd"/>
            <w:r w:rsidR="00FB1BC5" w:rsidRPr="004D73C6">
              <w:rPr>
                <w:i/>
              </w:rPr>
              <w:t xml:space="preserve"> </w:t>
            </w:r>
            <w:proofErr w:type="spellStart"/>
            <w:r w:rsidR="00FB1BC5" w:rsidRPr="004D73C6">
              <w:rPr>
                <w:i/>
              </w:rPr>
              <w:t>information</w:t>
            </w:r>
            <w:proofErr w:type="spellEnd"/>
            <w:r w:rsidR="00FB1BC5" w:rsidRPr="004D73C6">
              <w:rPr>
                <w:i/>
              </w:rPr>
              <w:t xml:space="preserve"> </w:t>
            </w:r>
            <w:proofErr w:type="spellStart"/>
            <w:r w:rsidR="00FB1BC5" w:rsidRPr="004D73C6">
              <w:rPr>
                <w:i/>
              </w:rPr>
              <w:t>relevant</w:t>
            </w:r>
            <w:proofErr w:type="spellEnd"/>
            <w:r w:rsidR="00FB1BC5" w:rsidRPr="004D73C6">
              <w:rPr>
                <w:i/>
              </w:rPr>
              <w:t xml:space="preserve"> </w:t>
            </w:r>
            <w:proofErr w:type="spellStart"/>
            <w:r w:rsidR="00FB1BC5" w:rsidRPr="004D73C6">
              <w:rPr>
                <w:i/>
              </w:rPr>
              <w:t>for</w:t>
            </w:r>
            <w:proofErr w:type="spellEnd"/>
            <w:r w:rsidR="00FB1BC5" w:rsidRPr="004D73C6">
              <w:rPr>
                <w:i/>
              </w:rPr>
              <w:t xml:space="preserve"> </w:t>
            </w:r>
            <w:proofErr w:type="spellStart"/>
            <w:r w:rsidR="00FB1BC5" w:rsidRPr="004D73C6">
              <w:rPr>
                <w:i/>
              </w:rPr>
              <w:t>the</w:t>
            </w:r>
            <w:proofErr w:type="spellEnd"/>
            <w:r w:rsidR="00FB1BC5" w:rsidRPr="004D73C6">
              <w:rPr>
                <w:i/>
              </w:rPr>
              <w:t xml:space="preserve"> </w:t>
            </w:r>
            <w:proofErr w:type="spellStart"/>
            <w:r w:rsidR="00FB1BC5" w:rsidRPr="004D73C6">
              <w:rPr>
                <w:i/>
              </w:rPr>
              <w:t>assessor</w:t>
            </w:r>
            <w:proofErr w:type="spellEnd"/>
          </w:p>
        </w:tc>
        <w:tc>
          <w:tcPr>
            <w:tcW w:w="7224" w:type="dxa"/>
          </w:tcPr>
          <w:p w14:paraId="45C6B200" w14:textId="77777777" w:rsidR="002522F2" w:rsidRDefault="002522F2" w:rsidP="006F1E9F"/>
        </w:tc>
      </w:tr>
    </w:tbl>
    <w:p w14:paraId="1E5A2DB6" w14:textId="77777777" w:rsidR="002522F2" w:rsidRDefault="002522F2" w:rsidP="002522F2"/>
    <w:p w14:paraId="04986EC5" w14:textId="77777777" w:rsidR="002522F2" w:rsidRDefault="002522F2" w:rsidP="002522F2"/>
    <w:p w14:paraId="3E046A29" w14:textId="77777777" w:rsidR="00FB1BC5" w:rsidRDefault="00FB1BC5" w:rsidP="00FB1BC5">
      <w:r>
        <w:t xml:space="preserve">Datum a podpis navrhovatele / </w:t>
      </w:r>
      <w:proofErr w:type="spellStart"/>
      <w:r w:rsidRPr="004D73C6">
        <w:rPr>
          <w:i/>
        </w:rPr>
        <w:t>Date</w:t>
      </w:r>
      <w:proofErr w:type="spellEnd"/>
      <w:r w:rsidRPr="004D73C6">
        <w:rPr>
          <w:i/>
        </w:rPr>
        <w:t xml:space="preserve"> and </w:t>
      </w:r>
      <w:proofErr w:type="spellStart"/>
      <w:r w:rsidRPr="004D73C6">
        <w:rPr>
          <w:i/>
        </w:rPr>
        <w:t>signature</w:t>
      </w:r>
      <w:proofErr w:type="spellEnd"/>
      <w:r w:rsidRPr="004D73C6">
        <w:rPr>
          <w:i/>
        </w:rPr>
        <w:t xml:space="preserve"> </w:t>
      </w:r>
      <w:proofErr w:type="spellStart"/>
      <w:r w:rsidRPr="004D73C6">
        <w:rPr>
          <w:i/>
        </w:rPr>
        <w:t>of</w:t>
      </w:r>
      <w:proofErr w:type="spellEnd"/>
      <w:r w:rsidRPr="004D73C6">
        <w:rPr>
          <w:i/>
        </w:rPr>
        <w:t xml:space="preserve"> the </w:t>
      </w:r>
      <w:r>
        <w:rPr>
          <w:i/>
        </w:rPr>
        <w:t>proponent</w:t>
      </w:r>
      <w:r>
        <w:t>: …………………………………………….</w:t>
      </w:r>
    </w:p>
    <w:p w14:paraId="1FB5DE6B" w14:textId="6136E9CB" w:rsidR="00FB1BC5" w:rsidRPr="004D73C6" w:rsidRDefault="00EE5BD1" w:rsidP="00FB1BC5">
      <w:pPr>
        <w:rPr>
          <w:b/>
          <w:i/>
        </w:rPr>
      </w:pPr>
      <w:r>
        <w:rPr>
          <w:b/>
        </w:rPr>
        <w:br w:type="page"/>
      </w:r>
      <w:r w:rsidR="00B54BEF">
        <w:rPr>
          <w:b/>
        </w:rPr>
        <w:lastRenderedPageBreak/>
        <w:t xml:space="preserve">Přihláška do </w:t>
      </w:r>
      <w:r w:rsidR="00B54BEF" w:rsidRPr="00556ADC">
        <w:rPr>
          <w:b/>
        </w:rPr>
        <w:t>Soutěž</w:t>
      </w:r>
      <w:r>
        <w:rPr>
          <w:b/>
        </w:rPr>
        <w:t>e o nejlepší publikaci roku 202</w:t>
      </w:r>
      <w:r w:rsidR="006D1831">
        <w:rPr>
          <w:b/>
        </w:rPr>
        <w:t>2</w:t>
      </w:r>
      <w:r w:rsidR="00B54BEF">
        <w:rPr>
          <w:b/>
        </w:rPr>
        <w:t xml:space="preserve"> na FPH VŠE</w:t>
      </w:r>
      <w:r w:rsidR="00FB1BC5">
        <w:rPr>
          <w:b/>
        </w:rPr>
        <w:t xml:space="preserve"> / </w:t>
      </w:r>
      <w:proofErr w:type="spellStart"/>
      <w:r w:rsidR="00DB11F9">
        <w:rPr>
          <w:b/>
          <w:i/>
        </w:rPr>
        <w:t>Nomination</w:t>
      </w:r>
      <w:proofErr w:type="spellEnd"/>
      <w:r w:rsidR="00DB11F9" w:rsidRPr="004D73C6">
        <w:rPr>
          <w:b/>
          <w:i/>
        </w:rPr>
        <w:t xml:space="preserve"> </w:t>
      </w:r>
      <w:proofErr w:type="spellStart"/>
      <w:r w:rsidR="00DB11F9" w:rsidRPr="004D73C6">
        <w:rPr>
          <w:b/>
          <w:i/>
        </w:rPr>
        <w:t>for</w:t>
      </w:r>
      <w:proofErr w:type="spellEnd"/>
      <w:r w:rsidR="00DB11F9" w:rsidRPr="004D73C6">
        <w:rPr>
          <w:b/>
          <w:i/>
        </w:rPr>
        <w:t xml:space="preserve"> </w:t>
      </w:r>
      <w:proofErr w:type="spellStart"/>
      <w:r w:rsidR="00DB11F9" w:rsidRPr="004D73C6">
        <w:rPr>
          <w:b/>
          <w:i/>
        </w:rPr>
        <w:t>the</w:t>
      </w:r>
      <w:proofErr w:type="spellEnd"/>
      <w:r w:rsidR="00DB11F9" w:rsidRPr="004D73C6">
        <w:rPr>
          <w:b/>
          <w:i/>
        </w:rPr>
        <w:t xml:space="preserve"> </w:t>
      </w:r>
      <w:r w:rsidR="00DB11F9">
        <w:rPr>
          <w:b/>
          <w:i/>
        </w:rPr>
        <w:t>B</w:t>
      </w:r>
      <w:r w:rsidR="00DB11F9" w:rsidRPr="004D73C6">
        <w:rPr>
          <w:b/>
          <w:i/>
        </w:rPr>
        <w:t xml:space="preserve">est </w:t>
      </w:r>
      <w:proofErr w:type="spellStart"/>
      <w:r w:rsidR="00DB11F9" w:rsidRPr="004D73C6">
        <w:rPr>
          <w:b/>
          <w:i/>
        </w:rPr>
        <w:t>publication</w:t>
      </w:r>
      <w:proofErr w:type="spellEnd"/>
      <w:r w:rsidR="00DB11F9" w:rsidRPr="004D73C6">
        <w:rPr>
          <w:b/>
          <w:i/>
        </w:rPr>
        <w:t xml:space="preserve"> </w:t>
      </w:r>
      <w:proofErr w:type="spellStart"/>
      <w:r w:rsidR="00DB11F9" w:rsidRPr="004D73C6">
        <w:rPr>
          <w:b/>
          <w:i/>
        </w:rPr>
        <w:t>of</w:t>
      </w:r>
      <w:proofErr w:type="spellEnd"/>
      <w:r w:rsidR="00DB11F9" w:rsidRPr="004D73C6">
        <w:rPr>
          <w:b/>
          <w:i/>
        </w:rPr>
        <w:t xml:space="preserve"> 2022 </w:t>
      </w:r>
      <w:proofErr w:type="spellStart"/>
      <w:r w:rsidR="00DB11F9" w:rsidRPr="004D73C6">
        <w:rPr>
          <w:b/>
          <w:i/>
        </w:rPr>
        <w:t>at</w:t>
      </w:r>
      <w:proofErr w:type="spellEnd"/>
      <w:r w:rsidR="00DB11F9" w:rsidRPr="004D73C6">
        <w:rPr>
          <w:b/>
          <w:i/>
        </w:rPr>
        <w:t xml:space="preserve"> FBA VŠE</w:t>
      </w:r>
    </w:p>
    <w:p w14:paraId="790B64CE" w14:textId="198A8478" w:rsidR="00B54BEF" w:rsidRPr="00FB1BC5" w:rsidRDefault="00B54BEF" w:rsidP="004C100A">
      <w:pPr>
        <w:rPr>
          <w:b/>
          <w:i/>
        </w:rPr>
      </w:pPr>
      <w:r w:rsidRPr="004C100A">
        <w:rPr>
          <w:b/>
        </w:rPr>
        <w:t xml:space="preserve">Kategorie </w:t>
      </w:r>
      <w:r w:rsidR="004C100A" w:rsidRPr="004C100A">
        <w:rPr>
          <w:b/>
        </w:rPr>
        <w:t>3</w:t>
      </w:r>
      <w:r w:rsidR="00FB1BC5">
        <w:rPr>
          <w:b/>
        </w:rPr>
        <w:t>:</w:t>
      </w:r>
      <w:r w:rsidRPr="004C100A">
        <w:rPr>
          <w:b/>
        </w:rPr>
        <w:t xml:space="preserve"> </w:t>
      </w:r>
      <w:r w:rsidR="004C100A" w:rsidRPr="004C100A">
        <w:rPr>
          <w:b/>
        </w:rPr>
        <w:t>Nejlepší publikace studenta doktorského studia</w:t>
      </w:r>
      <w:r w:rsidR="00FB1BC5">
        <w:rPr>
          <w:b/>
        </w:rPr>
        <w:t xml:space="preserve"> / </w:t>
      </w:r>
      <w:proofErr w:type="spellStart"/>
      <w:r w:rsidR="00FB1BC5" w:rsidRPr="00FB1BC5">
        <w:rPr>
          <w:b/>
          <w:i/>
        </w:rPr>
        <w:t>Category</w:t>
      </w:r>
      <w:proofErr w:type="spellEnd"/>
      <w:r w:rsidR="00FB1BC5" w:rsidRPr="00FB1BC5">
        <w:rPr>
          <w:b/>
          <w:i/>
        </w:rPr>
        <w:t xml:space="preserve"> 3: </w:t>
      </w:r>
      <w:proofErr w:type="spellStart"/>
      <w:r w:rsidR="00FB1BC5" w:rsidRPr="00FB1BC5">
        <w:rPr>
          <w:b/>
          <w:i/>
        </w:rPr>
        <w:t>The</w:t>
      </w:r>
      <w:proofErr w:type="spellEnd"/>
      <w:r w:rsidR="00FB1BC5" w:rsidRPr="00FB1BC5">
        <w:rPr>
          <w:b/>
          <w:i/>
        </w:rPr>
        <w:t xml:space="preserve"> </w:t>
      </w:r>
      <w:proofErr w:type="spellStart"/>
      <w:r w:rsidR="00FB1BC5" w:rsidRPr="00FB1BC5">
        <w:rPr>
          <w:b/>
          <w:i/>
        </w:rPr>
        <w:t>best</w:t>
      </w:r>
      <w:proofErr w:type="spellEnd"/>
      <w:r w:rsidR="00FB1BC5" w:rsidRPr="00FB1BC5">
        <w:rPr>
          <w:b/>
          <w:i/>
        </w:rPr>
        <w:t xml:space="preserve"> </w:t>
      </w:r>
      <w:proofErr w:type="spellStart"/>
      <w:r w:rsidR="00FB1BC5" w:rsidRPr="00FB1BC5">
        <w:rPr>
          <w:b/>
          <w:i/>
        </w:rPr>
        <w:t>publication</w:t>
      </w:r>
      <w:proofErr w:type="spellEnd"/>
      <w:r w:rsidR="00FB1BC5" w:rsidRPr="00FB1BC5">
        <w:rPr>
          <w:b/>
          <w:i/>
        </w:rPr>
        <w:t xml:space="preserve"> </w:t>
      </w:r>
      <w:proofErr w:type="spellStart"/>
      <w:r w:rsidR="00FB1BC5" w:rsidRPr="00FB1BC5">
        <w:rPr>
          <w:b/>
          <w:i/>
        </w:rPr>
        <w:t>of</w:t>
      </w:r>
      <w:proofErr w:type="spellEnd"/>
      <w:r w:rsidR="00FB1BC5" w:rsidRPr="00FB1BC5">
        <w:rPr>
          <w:b/>
          <w:i/>
        </w:rPr>
        <w:t xml:space="preserve"> a </w:t>
      </w:r>
      <w:proofErr w:type="spellStart"/>
      <w:r w:rsidR="00FB1BC5" w:rsidRPr="00FB1BC5">
        <w:rPr>
          <w:b/>
          <w:i/>
        </w:rPr>
        <w:t>doctoral</w:t>
      </w:r>
      <w:proofErr w:type="spellEnd"/>
      <w:r w:rsidR="00FB1BC5" w:rsidRPr="00FB1BC5">
        <w:rPr>
          <w:b/>
          <w:i/>
        </w:rPr>
        <w:t xml:space="preserve"> student</w:t>
      </w:r>
    </w:p>
    <w:p w14:paraId="45273789" w14:textId="26F90888" w:rsidR="00B54BEF" w:rsidRDefault="004C100A" w:rsidP="00B54BEF">
      <w:r>
        <w:t xml:space="preserve">Do této kategorie je možné přihlásit knihy nebo odborné články vydané v odborných časopisech v ČR i v zahraničí, které mají pro poslední známé období nenulový IF v databázi </w:t>
      </w:r>
      <w:r w:rsidR="005E73E8">
        <w:t>Web of Science</w:t>
      </w:r>
      <w:r>
        <w:t xml:space="preserve"> či nenulový SJR v databázi </w:t>
      </w:r>
      <w:proofErr w:type="spellStart"/>
      <w:r>
        <w:t>Scopus</w:t>
      </w:r>
      <w:proofErr w:type="spellEnd"/>
      <w:r>
        <w:t xml:space="preserve">. </w:t>
      </w:r>
      <w:r w:rsidR="00CA24DF">
        <w:t>Je-li spoluautorem jiný zaměstnanec VŠE, je možné publikaci přihlásit do kategorie 3 pouze tehdy, je-li doktorand prvním autorem, v opačném případě je třeba publikaci přihlásit do kategorií 1 nebo 2.</w:t>
      </w:r>
      <w:r w:rsidR="00FB1BC5">
        <w:t xml:space="preserve"> / </w:t>
      </w:r>
      <w:r w:rsidR="00FB1BC5" w:rsidRPr="00607DAB">
        <w:rPr>
          <w:rStyle w:val="rynqvb"/>
          <w:i/>
          <w:lang w:val="en"/>
        </w:rPr>
        <w:t xml:space="preserve">Books or articles published in </w:t>
      </w:r>
      <w:r w:rsidR="00DB11F9">
        <w:rPr>
          <w:rStyle w:val="rynqvb"/>
          <w:i/>
          <w:lang w:val="en"/>
        </w:rPr>
        <w:t>academic</w:t>
      </w:r>
      <w:r w:rsidR="00FB1BC5" w:rsidRPr="00607DAB">
        <w:rPr>
          <w:rStyle w:val="rynqvb"/>
          <w:i/>
          <w:lang w:val="en"/>
        </w:rPr>
        <w:t xml:space="preserve"> journals in the Czech Republic and abroad that have a non-zero IF in the Web of Science database or a non-zero SJR in the Scopus database for the last known period can be submitted to this category. If the co-author is</w:t>
      </w:r>
      <w:r w:rsidR="00FB1BC5" w:rsidRPr="00607DAB">
        <w:rPr>
          <w:rStyle w:val="hwtze"/>
          <w:i/>
          <w:lang w:val="en"/>
        </w:rPr>
        <w:t xml:space="preserve"> </w:t>
      </w:r>
      <w:r w:rsidR="00FB1BC5" w:rsidRPr="00607DAB">
        <w:rPr>
          <w:rStyle w:val="rynqvb"/>
          <w:i/>
          <w:lang w:val="en"/>
        </w:rPr>
        <w:t>another employee of VŠE, it is possible to register the publication in category 3 only if the doctoral student is the first author, otherwise the publication must be registered in categories 1 or 2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38"/>
        <w:gridCol w:w="7224"/>
      </w:tblGrid>
      <w:tr w:rsidR="00FB1BC5" w14:paraId="421CCA34" w14:textId="77777777" w:rsidTr="00B41C39">
        <w:tc>
          <w:tcPr>
            <w:tcW w:w="1838" w:type="dxa"/>
          </w:tcPr>
          <w:p w14:paraId="5FEA407D" w14:textId="77777777" w:rsidR="00FB1BC5" w:rsidRPr="004D73C6" w:rsidRDefault="00FB1BC5" w:rsidP="00FB1BC5">
            <w:pPr>
              <w:rPr>
                <w:i/>
              </w:rPr>
            </w:pPr>
            <w:r>
              <w:t xml:space="preserve">Autor/autoři vč. uvedení jejich afiliace (nesmí být v rozporu s afiliací uvedenou v publikaci) / </w:t>
            </w:r>
            <w:proofErr w:type="spellStart"/>
            <w:r w:rsidRPr="004D73C6">
              <w:rPr>
                <w:i/>
              </w:rPr>
              <w:t>Author</w:t>
            </w:r>
            <w:proofErr w:type="spellEnd"/>
            <w:r w:rsidRPr="004D73C6">
              <w:rPr>
                <w:i/>
              </w:rPr>
              <w:t xml:space="preserve">(s) </w:t>
            </w:r>
            <w:proofErr w:type="spellStart"/>
            <w:r w:rsidRPr="004D73C6">
              <w:rPr>
                <w:i/>
              </w:rPr>
              <w:t>incl</w:t>
            </w:r>
            <w:proofErr w:type="spellEnd"/>
            <w:r w:rsidRPr="004D73C6">
              <w:rPr>
                <w:i/>
              </w:rPr>
              <w:t xml:space="preserve">. </w:t>
            </w:r>
            <w:proofErr w:type="spellStart"/>
            <w:r w:rsidRPr="004D73C6">
              <w:rPr>
                <w:i/>
              </w:rPr>
              <w:t>their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affiliation</w:t>
            </w:r>
            <w:proofErr w:type="spellEnd"/>
            <w:r w:rsidRPr="004D73C6">
              <w:rPr>
                <w:i/>
              </w:rPr>
              <w:t xml:space="preserve"> (</w:t>
            </w:r>
            <w:proofErr w:type="spellStart"/>
            <w:r w:rsidRPr="004D73C6">
              <w:rPr>
                <w:i/>
              </w:rPr>
              <w:t>must</w:t>
            </w:r>
            <w:proofErr w:type="spellEnd"/>
            <w:r w:rsidRPr="004D73C6">
              <w:rPr>
                <w:i/>
              </w:rPr>
              <w:t xml:space="preserve"> not </w:t>
            </w:r>
            <w:proofErr w:type="spellStart"/>
            <w:r w:rsidRPr="004D73C6">
              <w:rPr>
                <w:i/>
              </w:rPr>
              <w:t>conflict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with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the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affiliation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stated</w:t>
            </w:r>
            <w:proofErr w:type="spellEnd"/>
            <w:r w:rsidRPr="004D73C6">
              <w:rPr>
                <w:i/>
              </w:rPr>
              <w:t xml:space="preserve"> in </w:t>
            </w:r>
            <w:proofErr w:type="spellStart"/>
            <w:r w:rsidRPr="004D73C6">
              <w:rPr>
                <w:i/>
              </w:rPr>
              <w:t>the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publication</w:t>
            </w:r>
            <w:proofErr w:type="spellEnd"/>
            <w:r w:rsidRPr="004D73C6">
              <w:rPr>
                <w:i/>
              </w:rPr>
              <w:t>)</w:t>
            </w:r>
          </w:p>
          <w:p w14:paraId="3143B309" w14:textId="77777777" w:rsidR="00FB1BC5" w:rsidRDefault="00FB1BC5" w:rsidP="00FB1BC5"/>
        </w:tc>
        <w:tc>
          <w:tcPr>
            <w:tcW w:w="7224" w:type="dxa"/>
          </w:tcPr>
          <w:p w14:paraId="0D3840DB" w14:textId="77777777" w:rsidR="00FB1BC5" w:rsidRDefault="00FB1BC5" w:rsidP="00FB1BC5"/>
        </w:tc>
      </w:tr>
      <w:tr w:rsidR="00FB1BC5" w14:paraId="6B5F02E1" w14:textId="77777777" w:rsidTr="00B41C39">
        <w:tc>
          <w:tcPr>
            <w:tcW w:w="1838" w:type="dxa"/>
          </w:tcPr>
          <w:p w14:paraId="38B8E4E9" w14:textId="77777777" w:rsidR="00FB1BC5" w:rsidRDefault="00FB1BC5" w:rsidP="00FB1BC5">
            <w:r>
              <w:t xml:space="preserve">Název článku / </w:t>
            </w:r>
            <w:proofErr w:type="spellStart"/>
            <w:r w:rsidRPr="00FB1BC5">
              <w:rPr>
                <w:i/>
              </w:rPr>
              <w:t>Article</w:t>
            </w:r>
            <w:proofErr w:type="spellEnd"/>
            <w:r w:rsidRPr="00FB1BC5">
              <w:rPr>
                <w:i/>
              </w:rPr>
              <w:t xml:space="preserve"> </w:t>
            </w:r>
            <w:proofErr w:type="spellStart"/>
            <w:r w:rsidRPr="00FB1BC5">
              <w:rPr>
                <w:i/>
              </w:rPr>
              <w:t>title</w:t>
            </w:r>
            <w:proofErr w:type="spellEnd"/>
          </w:p>
          <w:p w14:paraId="28328EE5" w14:textId="77777777" w:rsidR="00FB1BC5" w:rsidRDefault="00FB1BC5" w:rsidP="00FB1BC5"/>
          <w:p w14:paraId="50A8BAC4" w14:textId="77777777" w:rsidR="00FB1BC5" w:rsidRDefault="00FB1BC5" w:rsidP="00FB1BC5"/>
        </w:tc>
        <w:tc>
          <w:tcPr>
            <w:tcW w:w="7224" w:type="dxa"/>
          </w:tcPr>
          <w:p w14:paraId="7411D681" w14:textId="77777777" w:rsidR="00FB1BC5" w:rsidRDefault="00FB1BC5" w:rsidP="00FB1BC5"/>
        </w:tc>
      </w:tr>
      <w:tr w:rsidR="00FB1BC5" w14:paraId="661BB8F7" w14:textId="77777777" w:rsidTr="00B41C39">
        <w:tc>
          <w:tcPr>
            <w:tcW w:w="1838" w:type="dxa"/>
          </w:tcPr>
          <w:p w14:paraId="36A0AF46" w14:textId="77777777" w:rsidR="00FB1BC5" w:rsidRDefault="00FB1BC5" w:rsidP="00FB1BC5">
            <w:r>
              <w:t xml:space="preserve">Autorský podíl autorů z FPH VŠE na publikaci / </w:t>
            </w:r>
            <w:r w:rsidRPr="00413AE6">
              <w:rPr>
                <w:rStyle w:val="rynqvb"/>
                <w:i/>
                <w:lang w:val="en"/>
              </w:rPr>
              <w:t xml:space="preserve">The share of FPH </w:t>
            </w:r>
            <w:r>
              <w:rPr>
                <w:rStyle w:val="rynqvb"/>
                <w:i/>
                <w:lang w:val="en"/>
              </w:rPr>
              <w:t>authors on the publication</w:t>
            </w:r>
          </w:p>
          <w:p w14:paraId="57D699C8" w14:textId="77777777" w:rsidR="00FB1BC5" w:rsidRDefault="00FB1BC5" w:rsidP="00FB1BC5"/>
        </w:tc>
        <w:tc>
          <w:tcPr>
            <w:tcW w:w="7224" w:type="dxa"/>
          </w:tcPr>
          <w:p w14:paraId="5ED680E5" w14:textId="77777777" w:rsidR="00FB1BC5" w:rsidRDefault="00FB1BC5" w:rsidP="00FB1BC5"/>
        </w:tc>
      </w:tr>
      <w:tr w:rsidR="00B54BEF" w14:paraId="1497A2DE" w14:textId="77777777" w:rsidTr="00B41C39">
        <w:tc>
          <w:tcPr>
            <w:tcW w:w="1838" w:type="dxa"/>
          </w:tcPr>
          <w:p w14:paraId="5093CB86" w14:textId="04F72772" w:rsidR="00B54BEF" w:rsidRDefault="00B54BEF" w:rsidP="00B41C39">
            <w:r>
              <w:t>Název časopisu</w:t>
            </w:r>
            <w:r w:rsidR="00FB1BC5">
              <w:t xml:space="preserve"> / </w:t>
            </w:r>
            <w:proofErr w:type="spellStart"/>
            <w:r w:rsidR="00FB1BC5">
              <w:rPr>
                <w:i/>
              </w:rPr>
              <w:t>Article</w:t>
            </w:r>
            <w:proofErr w:type="spellEnd"/>
            <w:r w:rsidR="00FB1BC5">
              <w:rPr>
                <w:i/>
              </w:rPr>
              <w:t xml:space="preserve"> </w:t>
            </w:r>
            <w:proofErr w:type="spellStart"/>
            <w:r w:rsidR="00FB1BC5">
              <w:rPr>
                <w:i/>
              </w:rPr>
              <w:t>title</w:t>
            </w:r>
            <w:proofErr w:type="spellEnd"/>
          </w:p>
          <w:p w14:paraId="50F3ADD1" w14:textId="77777777" w:rsidR="00B54BEF" w:rsidRDefault="00B54BEF" w:rsidP="00B41C39"/>
        </w:tc>
        <w:tc>
          <w:tcPr>
            <w:tcW w:w="7224" w:type="dxa"/>
          </w:tcPr>
          <w:p w14:paraId="2F601879" w14:textId="77777777" w:rsidR="00B54BEF" w:rsidRDefault="00B54BEF" w:rsidP="00B41C39"/>
        </w:tc>
      </w:tr>
      <w:tr w:rsidR="00FB1BC5" w14:paraId="1F070ADB" w14:textId="77777777" w:rsidTr="00B41C39">
        <w:tc>
          <w:tcPr>
            <w:tcW w:w="1838" w:type="dxa"/>
          </w:tcPr>
          <w:p w14:paraId="1FCC84C5" w14:textId="77777777" w:rsidR="00FB1BC5" w:rsidRDefault="00FB1BC5" w:rsidP="00FB1BC5">
            <w:r>
              <w:t xml:space="preserve">ISSN / </w:t>
            </w:r>
            <w:r w:rsidRPr="00FB1BC5">
              <w:rPr>
                <w:i/>
              </w:rPr>
              <w:t>ISSN</w:t>
            </w:r>
          </w:p>
          <w:p w14:paraId="47B8D8C1" w14:textId="77777777" w:rsidR="00FB1BC5" w:rsidRDefault="00FB1BC5" w:rsidP="00FB1BC5"/>
        </w:tc>
        <w:tc>
          <w:tcPr>
            <w:tcW w:w="7224" w:type="dxa"/>
          </w:tcPr>
          <w:p w14:paraId="196050C3" w14:textId="77777777" w:rsidR="00FB1BC5" w:rsidRDefault="00FB1BC5" w:rsidP="00FB1BC5"/>
        </w:tc>
      </w:tr>
      <w:tr w:rsidR="00FB1BC5" w14:paraId="29073898" w14:textId="77777777" w:rsidTr="0049194F">
        <w:tc>
          <w:tcPr>
            <w:tcW w:w="1838" w:type="dxa"/>
          </w:tcPr>
          <w:p w14:paraId="6C382802" w14:textId="7B4E2BF0" w:rsidR="00FB1BC5" w:rsidRDefault="00FB1BC5" w:rsidP="00FB1BC5">
            <w:bookmarkStart w:id="0" w:name="_Hlk117137637"/>
            <w:r>
              <w:t>AIS (202</w:t>
            </w:r>
            <w:r w:rsidR="00DB11F9">
              <w:t>1</w:t>
            </w:r>
            <w:r>
              <w:t xml:space="preserve">) / </w:t>
            </w:r>
            <w:r w:rsidRPr="00FB1BC5">
              <w:rPr>
                <w:i/>
              </w:rPr>
              <w:t>AIS (202</w:t>
            </w:r>
            <w:r w:rsidR="00DB11F9">
              <w:rPr>
                <w:i/>
              </w:rPr>
              <w:t>1</w:t>
            </w:r>
            <w:r w:rsidRPr="00FB1BC5">
              <w:rPr>
                <w:i/>
              </w:rPr>
              <w:t>)</w:t>
            </w:r>
            <w:bookmarkEnd w:id="0"/>
          </w:p>
        </w:tc>
        <w:tc>
          <w:tcPr>
            <w:tcW w:w="7224" w:type="dxa"/>
          </w:tcPr>
          <w:p w14:paraId="4163B443" w14:textId="77777777" w:rsidR="00FB1BC5" w:rsidRDefault="00FB1BC5" w:rsidP="00FB1BC5"/>
        </w:tc>
      </w:tr>
      <w:tr w:rsidR="00FB1BC5" w14:paraId="4B9E6A53" w14:textId="77777777" w:rsidTr="0049194F">
        <w:tc>
          <w:tcPr>
            <w:tcW w:w="1838" w:type="dxa"/>
          </w:tcPr>
          <w:p w14:paraId="1512F949" w14:textId="56921BAC" w:rsidR="00FB1BC5" w:rsidRDefault="00FB1BC5" w:rsidP="00FB1BC5">
            <w:r>
              <w:t>Výše IF (202</w:t>
            </w:r>
            <w:r w:rsidR="00DB11F9">
              <w:t>1</w:t>
            </w:r>
            <w:r>
              <w:t xml:space="preserve">) / </w:t>
            </w:r>
            <w:proofErr w:type="spellStart"/>
            <w:r w:rsidRPr="00FB1BC5">
              <w:rPr>
                <w:i/>
              </w:rPr>
              <w:t>Ranking</w:t>
            </w:r>
            <w:proofErr w:type="spellEnd"/>
            <w:r w:rsidRPr="00FB1BC5">
              <w:rPr>
                <w:i/>
              </w:rPr>
              <w:t xml:space="preserve"> IF (202</w:t>
            </w:r>
            <w:r w:rsidR="00DB11F9">
              <w:rPr>
                <w:i/>
              </w:rPr>
              <w:t>1</w:t>
            </w:r>
            <w:r w:rsidRPr="00FB1BC5">
              <w:rPr>
                <w:i/>
              </w:rPr>
              <w:t>)</w:t>
            </w:r>
          </w:p>
        </w:tc>
        <w:tc>
          <w:tcPr>
            <w:tcW w:w="7224" w:type="dxa"/>
          </w:tcPr>
          <w:p w14:paraId="13F225BC" w14:textId="77777777" w:rsidR="00FB1BC5" w:rsidRDefault="00FB1BC5" w:rsidP="00FB1BC5"/>
        </w:tc>
      </w:tr>
      <w:tr w:rsidR="00FB1BC5" w14:paraId="3F38549C" w14:textId="77777777" w:rsidTr="0049194F">
        <w:tc>
          <w:tcPr>
            <w:tcW w:w="1838" w:type="dxa"/>
          </w:tcPr>
          <w:p w14:paraId="1761C181" w14:textId="6B304FB0" w:rsidR="00FB1BC5" w:rsidRDefault="00FB1BC5" w:rsidP="00FB1BC5">
            <w:r>
              <w:lastRenderedPageBreak/>
              <w:t>SJR (202</w:t>
            </w:r>
            <w:r w:rsidR="00DB11F9">
              <w:t>1</w:t>
            </w:r>
            <w:r>
              <w:t xml:space="preserve">) / </w:t>
            </w:r>
            <w:r w:rsidRPr="00FB1BC5">
              <w:rPr>
                <w:i/>
              </w:rPr>
              <w:t>SJR (202</w:t>
            </w:r>
            <w:r w:rsidR="00DB11F9">
              <w:rPr>
                <w:i/>
              </w:rPr>
              <w:t>1</w:t>
            </w:r>
            <w:r w:rsidRPr="00FB1BC5">
              <w:rPr>
                <w:i/>
              </w:rPr>
              <w:t>)</w:t>
            </w:r>
          </w:p>
        </w:tc>
        <w:tc>
          <w:tcPr>
            <w:tcW w:w="7224" w:type="dxa"/>
          </w:tcPr>
          <w:p w14:paraId="1C49330E" w14:textId="77777777" w:rsidR="00FB1BC5" w:rsidRDefault="00FB1BC5" w:rsidP="00FB1BC5"/>
        </w:tc>
      </w:tr>
      <w:tr w:rsidR="00FB1BC5" w14:paraId="2BDC24B8" w14:textId="77777777" w:rsidTr="00B41C39">
        <w:tc>
          <w:tcPr>
            <w:tcW w:w="1838" w:type="dxa"/>
          </w:tcPr>
          <w:p w14:paraId="6C540555" w14:textId="77777777" w:rsidR="00FB1BC5" w:rsidRDefault="00FB1BC5" w:rsidP="00FB1BC5">
            <w:r>
              <w:t xml:space="preserve">Anotace článku / </w:t>
            </w:r>
            <w:proofErr w:type="spellStart"/>
            <w:r w:rsidRPr="004D73C6">
              <w:rPr>
                <w:i/>
              </w:rPr>
              <w:t>Annotation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of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the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rticle</w:t>
            </w:r>
            <w:proofErr w:type="spellEnd"/>
          </w:p>
          <w:p w14:paraId="6E5D7175" w14:textId="77777777" w:rsidR="00FB1BC5" w:rsidRDefault="00FB1BC5" w:rsidP="00FB1BC5"/>
          <w:p w14:paraId="11D67EC8" w14:textId="77777777" w:rsidR="00FB1BC5" w:rsidRDefault="00FB1BC5" w:rsidP="00FB1BC5"/>
          <w:p w14:paraId="6CCA7A12" w14:textId="77777777" w:rsidR="00FB1BC5" w:rsidRDefault="00FB1BC5" w:rsidP="00FB1BC5"/>
          <w:p w14:paraId="2EBA0651" w14:textId="77777777" w:rsidR="00FB1BC5" w:rsidRDefault="00FB1BC5" w:rsidP="00FB1BC5"/>
          <w:p w14:paraId="31911BFB" w14:textId="77777777" w:rsidR="00FB1BC5" w:rsidRDefault="00FB1BC5" w:rsidP="00FB1BC5"/>
          <w:p w14:paraId="26EB3BC2" w14:textId="77777777" w:rsidR="00FB1BC5" w:rsidRDefault="00FB1BC5" w:rsidP="00FB1BC5"/>
          <w:p w14:paraId="29605792" w14:textId="77777777" w:rsidR="00FB1BC5" w:rsidRDefault="00FB1BC5" w:rsidP="00FB1BC5"/>
          <w:p w14:paraId="700C4A90" w14:textId="77777777" w:rsidR="00FB1BC5" w:rsidRDefault="00FB1BC5" w:rsidP="00FB1BC5"/>
          <w:p w14:paraId="2F1E0583" w14:textId="77777777" w:rsidR="00FB1BC5" w:rsidRDefault="00FB1BC5" w:rsidP="00FB1BC5"/>
        </w:tc>
        <w:tc>
          <w:tcPr>
            <w:tcW w:w="7224" w:type="dxa"/>
          </w:tcPr>
          <w:p w14:paraId="2DC64F47" w14:textId="77777777" w:rsidR="00FB1BC5" w:rsidRDefault="00FB1BC5" w:rsidP="00FB1BC5"/>
        </w:tc>
      </w:tr>
      <w:tr w:rsidR="00FB1BC5" w14:paraId="648464DB" w14:textId="77777777" w:rsidTr="00B41C39">
        <w:tc>
          <w:tcPr>
            <w:tcW w:w="1838" w:type="dxa"/>
          </w:tcPr>
          <w:p w14:paraId="5898EE86" w14:textId="22955DF1" w:rsidR="00FB1BC5" w:rsidRDefault="00FB1BC5" w:rsidP="00FB1BC5">
            <w:r>
              <w:t xml:space="preserve">Další informace důležité pro posuzovatele / </w:t>
            </w:r>
            <w:proofErr w:type="spellStart"/>
            <w:r w:rsidRPr="004D73C6">
              <w:rPr>
                <w:i/>
              </w:rPr>
              <w:t>Other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information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relevant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for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the</w:t>
            </w:r>
            <w:proofErr w:type="spellEnd"/>
            <w:r w:rsidRPr="004D73C6">
              <w:rPr>
                <w:i/>
              </w:rPr>
              <w:t xml:space="preserve"> </w:t>
            </w:r>
            <w:proofErr w:type="spellStart"/>
            <w:r w:rsidRPr="004D73C6">
              <w:rPr>
                <w:i/>
              </w:rPr>
              <w:t>assessor</w:t>
            </w:r>
            <w:proofErr w:type="spellEnd"/>
          </w:p>
        </w:tc>
        <w:tc>
          <w:tcPr>
            <w:tcW w:w="7224" w:type="dxa"/>
          </w:tcPr>
          <w:p w14:paraId="7E036D48" w14:textId="77777777" w:rsidR="00FB1BC5" w:rsidRDefault="00FB1BC5" w:rsidP="00FB1BC5"/>
        </w:tc>
      </w:tr>
    </w:tbl>
    <w:p w14:paraId="461E0F95" w14:textId="77777777" w:rsidR="00B54BEF" w:rsidRDefault="00B54BEF" w:rsidP="00B54BEF"/>
    <w:p w14:paraId="0A48A1CC" w14:textId="77777777" w:rsidR="00B54BEF" w:rsidRDefault="00B54BEF" w:rsidP="00B54BEF"/>
    <w:p w14:paraId="1F73BA58" w14:textId="5D50C2A2" w:rsidR="002522F2" w:rsidRDefault="00FB1BC5" w:rsidP="00FB1BC5">
      <w:r>
        <w:t xml:space="preserve">Datum a podpis navrhovatele / </w:t>
      </w:r>
      <w:proofErr w:type="spellStart"/>
      <w:r w:rsidRPr="004D73C6">
        <w:rPr>
          <w:i/>
        </w:rPr>
        <w:t>Date</w:t>
      </w:r>
      <w:proofErr w:type="spellEnd"/>
      <w:r w:rsidRPr="004D73C6">
        <w:rPr>
          <w:i/>
        </w:rPr>
        <w:t xml:space="preserve"> and </w:t>
      </w:r>
      <w:proofErr w:type="spellStart"/>
      <w:r w:rsidRPr="004D73C6">
        <w:rPr>
          <w:i/>
        </w:rPr>
        <w:t>signature</w:t>
      </w:r>
      <w:proofErr w:type="spellEnd"/>
      <w:r w:rsidRPr="004D73C6">
        <w:rPr>
          <w:i/>
        </w:rPr>
        <w:t xml:space="preserve"> </w:t>
      </w:r>
      <w:proofErr w:type="spellStart"/>
      <w:r w:rsidRPr="004D73C6">
        <w:rPr>
          <w:i/>
        </w:rPr>
        <w:t>of</w:t>
      </w:r>
      <w:proofErr w:type="spellEnd"/>
      <w:r w:rsidRPr="004D73C6">
        <w:rPr>
          <w:i/>
        </w:rPr>
        <w:t xml:space="preserve"> the </w:t>
      </w:r>
      <w:r>
        <w:rPr>
          <w:i/>
        </w:rPr>
        <w:t>proponent</w:t>
      </w:r>
      <w:r>
        <w:t>: …………………………………………….</w:t>
      </w:r>
    </w:p>
    <w:sectPr w:rsidR="002522F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F9752" w14:textId="77777777" w:rsidR="00ED4DC8" w:rsidRDefault="00ED4DC8" w:rsidP="00B54BEF">
      <w:pPr>
        <w:spacing w:after="0" w:line="240" w:lineRule="auto"/>
      </w:pPr>
      <w:r>
        <w:separator/>
      </w:r>
    </w:p>
  </w:endnote>
  <w:endnote w:type="continuationSeparator" w:id="0">
    <w:p w14:paraId="266498D0" w14:textId="77777777" w:rsidR="00ED4DC8" w:rsidRDefault="00ED4DC8" w:rsidP="00B54B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696A2" w14:textId="77777777" w:rsidR="00ED4DC8" w:rsidRDefault="00ED4DC8" w:rsidP="00B54BEF">
      <w:pPr>
        <w:spacing w:after="0" w:line="240" w:lineRule="auto"/>
      </w:pPr>
      <w:r>
        <w:separator/>
      </w:r>
    </w:p>
  </w:footnote>
  <w:footnote w:type="continuationSeparator" w:id="0">
    <w:p w14:paraId="0804003F" w14:textId="77777777" w:rsidR="00ED4DC8" w:rsidRDefault="00ED4DC8" w:rsidP="00B54B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zI0MjI3NzWztDRW0lEKTi0uzszPAykwqgUA4bzZliwAAAA="/>
  </w:docVars>
  <w:rsids>
    <w:rsidRoot w:val="00556ADC"/>
    <w:rsid w:val="00044CB7"/>
    <w:rsid w:val="001661EA"/>
    <w:rsid w:val="00187350"/>
    <w:rsid w:val="00220630"/>
    <w:rsid w:val="002522F2"/>
    <w:rsid w:val="002B5AB1"/>
    <w:rsid w:val="002D2BAF"/>
    <w:rsid w:val="003E16F4"/>
    <w:rsid w:val="00413AE6"/>
    <w:rsid w:val="004A7A63"/>
    <w:rsid w:val="004B6746"/>
    <w:rsid w:val="004C100A"/>
    <w:rsid w:val="004D73C6"/>
    <w:rsid w:val="004E5332"/>
    <w:rsid w:val="00556ADC"/>
    <w:rsid w:val="005633E4"/>
    <w:rsid w:val="005652A9"/>
    <w:rsid w:val="005B1103"/>
    <w:rsid w:val="005E73E8"/>
    <w:rsid w:val="00607DAB"/>
    <w:rsid w:val="00670BB0"/>
    <w:rsid w:val="006D1831"/>
    <w:rsid w:val="00744105"/>
    <w:rsid w:val="00755335"/>
    <w:rsid w:val="007D6AB1"/>
    <w:rsid w:val="00802F11"/>
    <w:rsid w:val="0083246D"/>
    <w:rsid w:val="008C71FA"/>
    <w:rsid w:val="00907366"/>
    <w:rsid w:val="00915205"/>
    <w:rsid w:val="0092308F"/>
    <w:rsid w:val="0097276A"/>
    <w:rsid w:val="00B54BEF"/>
    <w:rsid w:val="00B82BDC"/>
    <w:rsid w:val="00B908AB"/>
    <w:rsid w:val="00BC63C2"/>
    <w:rsid w:val="00C3105E"/>
    <w:rsid w:val="00C34FBA"/>
    <w:rsid w:val="00CA24DF"/>
    <w:rsid w:val="00CB3257"/>
    <w:rsid w:val="00DB11F9"/>
    <w:rsid w:val="00E54C00"/>
    <w:rsid w:val="00ED4DC8"/>
    <w:rsid w:val="00EE5BD1"/>
    <w:rsid w:val="00FB1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54422"/>
  <w15:chartTrackingRefBased/>
  <w15:docId w15:val="{C8AFBE30-1A03-4020-B913-AAE30F8F2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252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B908AB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54B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54BEF"/>
  </w:style>
  <w:style w:type="paragraph" w:styleId="Zpat">
    <w:name w:val="footer"/>
    <w:basedOn w:val="Normln"/>
    <w:link w:val="ZpatChar"/>
    <w:uiPriority w:val="99"/>
    <w:unhideWhenUsed/>
    <w:rsid w:val="00B54B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54BEF"/>
  </w:style>
  <w:style w:type="character" w:customStyle="1" w:styleId="rynqvb">
    <w:name w:val="rynqvb"/>
    <w:basedOn w:val="Standardnpsmoodstavce"/>
    <w:rsid w:val="00413AE6"/>
  </w:style>
  <w:style w:type="character" w:customStyle="1" w:styleId="hwtze">
    <w:name w:val="hwtze"/>
    <w:basedOn w:val="Standardnpsmoodstavce"/>
    <w:rsid w:val="00413AE6"/>
  </w:style>
  <w:style w:type="character" w:styleId="Nevyeenzmnka">
    <w:name w:val="Unresolved Mention"/>
    <w:basedOn w:val="Standardnpsmoodstavce"/>
    <w:uiPriority w:val="99"/>
    <w:semiHidden/>
    <w:unhideWhenUsed/>
    <w:rsid w:val="00607D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lanka.helclova@vse.cz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1098</Words>
  <Characters>6483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Lukeš</dc:creator>
  <cp:keywords/>
  <dc:description/>
  <cp:lastModifiedBy>Marek Hudík</cp:lastModifiedBy>
  <cp:revision>3</cp:revision>
  <dcterms:created xsi:type="dcterms:W3CDTF">2022-10-20T03:59:00Z</dcterms:created>
  <dcterms:modified xsi:type="dcterms:W3CDTF">2022-10-20T05:43:00Z</dcterms:modified>
</cp:coreProperties>
</file>